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6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D37943" w:rsidP="00D37943" w14:paraId="16848C03" w14:textId="77777777">
      <w:pPr>
        <w:pStyle w:val="Heading2"/>
        <w:spacing w:after="120"/>
        <w:ind w:right="360"/>
        <w:rPr>
          <w:rFonts w:ascii="Times New Roman" w:hAnsi="Times New Roman" w:cs="Times New Roman"/>
          <w:b/>
          <w:color w:val="auto"/>
          <w:sz w:val="28"/>
        </w:rPr>
      </w:pPr>
      <w:r w:rsidRPr="0099642E">
        <w:rPr>
          <w:rFonts w:ascii="Times New Roman" w:hAnsi="Times New Roman" w:cs="Times New Roman"/>
          <w:b/>
          <w:color w:val="auto"/>
          <w:sz w:val="28"/>
        </w:rPr>
        <w:t>Recruitment Strategies</w:t>
      </w:r>
    </w:p>
    <w:p w:rsidR="0099642E" w:rsidRPr="00D37943" w:rsidP="00D37943" w14:paraId="13897A3D" w14:textId="570FDC55">
      <w:pPr>
        <w:pStyle w:val="Heading2"/>
        <w:spacing w:after="120"/>
        <w:ind w:right="360"/>
        <w:rPr>
          <w:rFonts w:ascii="Times New Roman" w:hAnsi="Times New Roman" w:cs="Times New Roman"/>
          <w:b/>
          <w:color w:val="auto"/>
          <w:sz w:val="28"/>
        </w:rPr>
      </w:pPr>
      <w:r w:rsidRPr="0099642E">
        <w:rPr>
          <w:rFonts w:ascii="Times New Roman" w:hAnsi="Times New Roman" w:cs="Times New Roman"/>
          <w:b/>
          <w:bCs/>
          <w:color w:val="auto"/>
        </w:rPr>
        <w:t>Online recruitment</w:t>
      </w:r>
    </w:p>
    <w:p w:rsidR="00FC154A" w:rsidRPr="0099642E" w:rsidP="004931E2" w14:paraId="1C232D76" w14:textId="77777777">
      <w:pPr>
        <w:rPr>
          <w:sz w:val="22"/>
          <w:szCs w:val="22"/>
        </w:rPr>
      </w:pPr>
    </w:p>
    <w:p w:rsidR="00DA3271" w:rsidRPr="005E52D2" w:rsidP="004931E2" w14:paraId="0C93BD4B" w14:textId="6DF12A56">
      <w:pPr>
        <w:rPr>
          <w:sz w:val="22"/>
          <w:szCs w:val="22"/>
        </w:rPr>
      </w:pPr>
      <w:r w:rsidRPr="005E52D2">
        <w:rPr>
          <w:b/>
          <w:bCs/>
          <w:sz w:val="22"/>
          <w:szCs w:val="22"/>
        </w:rPr>
        <w:t>Craigslist:</w:t>
      </w:r>
      <w:r w:rsidRPr="005E52D2">
        <w:rPr>
          <w:sz w:val="22"/>
          <w:szCs w:val="22"/>
        </w:rPr>
        <w:t xml:space="preserve"> </w:t>
      </w:r>
      <w:r w:rsidRPr="005E52D2" w:rsidR="00A65072">
        <w:rPr>
          <w:sz w:val="22"/>
          <w:szCs w:val="22"/>
        </w:rPr>
        <w:t>We will post ad</w:t>
      </w:r>
      <w:r w:rsidRPr="005E52D2" w:rsidR="001343C4">
        <w:rPr>
          <w:sz w:val="22"/>
          <w:szCs w:val="22"/>
        </w:rPr>
        <w:t>vertisement</w:t>
      </w:r>
      <w:r w:rsidRPr="005E52D2" w:rsidR="00A65072">
        <w:rPr>
          <w:sz w:val="22"/>
          <w:szCs w:val="22"/>
        </w:rPr>
        <w:t xml:space="preserve">s </w:t>
      </w:r>
      <w:r w:rsidRPr="005E52D2" w:rsidR="0099642E">
        <w:rPr>
          <w:sz w:val="22"/>
          <w:szCs w:val="22"/>
        </w:rPr>
        <w:t xml:space="preserve">(ads) </w:t>
      </w:r>
      <w:r w:rsidRPr="005E52D2" w:rsidR="00A65072">
        <w:rPr>
          <w:sz w:val="22"/>
          <w:szCs w:val="22"/>
        </w:rPr>
        <w:t xml:space="preserve">in locations where we </w:t>
      </w:r>
      <w:r w:rsidR="00D37943">
        <w:rPr>
          <w:sz w:val="22"/>
          <w:szCs w:val="22"/>
        </w:rPr>
        <w:t xml:space="preserve">have had success recruiting in the past, </w:t>
      </w:r>
      <w:r w:rsidR="00745407">
        <w:rPr>
          <w:sz w:val="22"/>
          <w:szCs w:val="22"/>
        </w:rPr>
        <w:t xml:space="preserve">such as </w:t>
      </w:r>
      <w:r w:rsidRPr="005E52D2" w:rsidR="00A65072">
        <w:rPr>
          <w:sz w:val="22"/>
          <w:szCs w:val="22"/>
        </w:rPr>
        <w:t xml:space="preserve">Chicago, Berkeley, </w:t>
      </w:r>
      <w:r w:rsidRPr="005E52D2" w:rsidR="006958C6">
        <w:rPr>
          <w:sz w:val="22"/>
          <w:szCs w:val="22"/>
        </w:rPr>
        <w:t xml:space="preserve">the </w:t>
      </w:r>
      <w:r w:rsidRPr="005E52D2" w:rsidR="00A65072">
        <w:rPr>
          <w:sz w:val="22"/>
          <w:szCs w:val="22"/>
        </w:rPr>
        <w:t xml:space="preserve">Research Triangle </w:t>
      </w:r>
      <w:r w:rsidRPr="005E52D2" w:rsidR="00802A78">
        <w:rPr>
          <w:sz w:val="22"/>
          <w:szCs w:val="22"/>
        </w:rPr>
        <w:t>a</w:t>
      </w:r>
      <w:r w:rsidRPr="005E52D2" w:rsidR="00A65072">
        <w:rPr>
          <w:sz w:val="22"/>
          <w:szCs w:val="22"/>
        </w:rPr>
        <w:t xml:space="preserve">rea, </w:t>
      </w:r>
      <w:r w:rsidR="00F72061">
        <w:rPr>
          <w:sz w:val="22"/>
          <w:szCs w:val="22"/>
        </w:rPr>
        <w:t xml:space="preserve">Phoenix, </w:t>
      </w:r>
      <w:r w:rsidRPr="005E52D2" w:rsidR="006958C6">
        <w:rPr>
          <w:sz w:val="22"/>
          <w:szCs w:val="22"/>
        </w:rPr>
        <w:t>and the</w:t>
      </w:r>
      <w:r w:rsidRPr="005E52D2" w:rsidR="00802A78">
        <w:rPr>
          <w:sz w:val="22"/>
          <w:szCs w:val="22"/>
        </w:rPr>
        <w:t xml:space="preserve"> </w:t>
      </w:r>
      <w:r w:rsidRPr="005E52D2" w:rsidR="00A65072">
        <w:rPr>
          <w:sz w:val="22"/>
          <w:szCs w:val="22"/>
        </w:rPr>
        <w:t>DC metro area</w:t>
      </w:r>
      <w:r w:rsidRPr="005E52D2" w:rsidR="005D6973">
        <w:rPr>
          <w:sz w:val="22"/>
          <w:szCs w:val="22"/>
        </w:rPr>
        <w:t>.</w:t>
      </w:r>
      <w:r w:rsidRPr="005E52D2" w:rsidR="00A65072">
        <w:rPr>
          <w:sz w:val="22"/>
          <w:szCs w:val="22"/>
        </w:rPr>
        <w:t xml:space="preserve"> </w:t>
      </w:r>
      <w:r w:rsidRPr="005E52D2" w:rsidR="00AC0648">
        <w:rPr>
          <w:sz w:val="22"/>
          <w:szCs w:val="22"/>
        </w:rPr>
        <w:t>We will post the ad</w:t>
      </w:r>
      <w:r w:rsidRPr="005E52D2" w:rsidR="006958C6">
        <w:rPr>
          <w:sz w:val="22"/>
          <w:szCs w:val="22"/>
        </w:rPr>
        <w:t>s</w:t>
      </w:r>
      <w:r w:rsidRPr="005E52D2" w:rsidR="00AC0648">
        <w:rPr>
          <w:sz w:val="22"/>
          <w:szCs w:val="22"/>
        </w:rPr>
        <w:t xml:space="preserve"> under </w:t>
      </w:r>
      <w:r w:rsidRPr="005E52D2" w:rsidR="003C5CA6">
        <w:rPr>
          <w:sz w:val="22"/>
          <w:szCs w:val="22"/>
        </w:rPr>
        <w:t xml:space="preserve">the </w:t>
      </w:r>
      <w:r w:rsidRPr="005E52D2" w:rsidR="00AC0648">
        <w:rPr>
          <w:sz w:val="22"/>
          <w:szCs w:val="22"/>
        </w:rPr>
        <w:t>“</w:t>
      </w:r>
      <w:r w:rsidRPr="005E52D2" w:rsidR="003C5CA6">
        <w:rPr>
          <w:sz w:val="22"/>
          <w:szCs w:val="22"/>
        </w:rPr>
        <w:t xml:space="preserve">gig” section or other sections </w:t>
      </w:r>
      <w:r w:rsidRPr="005E52D2" w:rsidR="00A21623">
        <w:rPr>
          <w:sz w:val="22"/>
          <w:szCs w:val="22"/>
        </w:rPr>
        <w:t xml:space="preserve">commonly used for posting </w:t>
      </w:r>
      <w:r w:rsidRPr="005E52D2" w:rsidR="00524332">
        <w:rPr>
          <w:sz w:val="22"/>
          <w:szCs w:val="22"/>
        </w:rPr>
        <w:t xml:space="preserve">recruitment </w:t>
      </w:r>
      <w:r w:rsidRPr="005E52D2" w:rsidR="00D43289">
        <w:rPr>
          <w:sz w:val="22"/>
          <w:szCs w:val="22"/>
        </w:rPr>
        <w:t xml:space="preserve">ads </w:t>
      </w:r>
      <w:r w:rsidRPr="005E52D2" w:rsidR="009A3756">
        <w:rPr>
          <w:sz w:val="22"/>
          <w:szCs w:val="22"/>
        </w:rPr>
        <w:t>for</w:t>
      </w:r>
      <w:r w:rsidRPr="005E52D2" w:rsidR="00524332">
        <w:rPr>
          <w:sz w:val="22"/>
          <w:szCs w:val="22"/>
        </w:rPr>
        <w:t xml:space="preserve"> jobs or research participation. </w:t>
      </w:r>
    </w:p>
    <w:p w:rsidR="00A65072" w:rsidRPr="005E52D2" w:rsidP="004931E2" w14:paraId="1AD1AD48" w14:textId="77777777">
      <w:pPr>
        <w:rPr>
          <w:sz w:val="22"/>
          <w:szCs w:val="22"/>
        </w:rPr>
      </w:pPr>
      <w:r w:rsidRPr="005E52D2">
        <w:rPr>
          <w:sz w:val="22"/>
          <w:szCs w:val="22"/>
        </w:rPr>
        <w:t>For example</w:t>
      </w:r>
      <w:r w:rsidRPr="005E52D2" w:rsidR="002F5984">
        <w:rPr>
          <w:sz w:val="22"/>
          <w:szCs w:val="22"/>
        </w:rPr>
        <w:t>:</w:t>
      </w:r>
    </w:p>
    <w:p w:rsidR="00A65072" w:rsidRPr="005E52D2" w:rsidP="00A65072" w14:paraId="78F15E1F" w14:textId="77777777">
      <w:pPr>
        <w:pStyle w:val="ListParagraph"/>
        <w:numPr>
          <w:ilvl w:val="0"/>
          <w:numId w:val="4"/>
        </w:numPr>
        <w:rPr>
          <w:sz w:val="22"/>
          <w:szCs w:val="22"/>
        </w:rPr>
      </w:pPr>
      <w:hyperlink r:id="rId10" w:history="1">
        <w:r w:rsidRPr="005E52D2">
          <w:rPr>
            <w:rStyle w:val="Hyperlink"/>
            <w:sz w:val="22"/>
            <w:szCs w:val="22"/>
          </w:rPr>
          <w:t>https://washingtondc.craigslist.org/search/doc/etc</w:t>
        </w:r>
      </w:hyperlink>
    </w:p>
    <w:p w:rsidR="003B6F44" w:rsidRPr="003B6F44" w:rsidP="003B6F44" w14:paraId="7C1B26E5" w14:textId="77777777">
      <w:pPr>
        <w:pStyle w:val="ListParagraph"/>
        <w:numPr>
          <w:ilvl w:val="0"/>
          <w:numId w:val="4"/>
        </w:numPr>
        <w:rPr>
          <w:rStyle w:val="Hyperlink"/>
          <w:color w:val="auto"/>
          <w:u w:val="none"/>
        </w:rPr>
      </w:pPr>
      <w:hyperlink r:id="rId11" w:history="1">
        <w:r w:rsidRPr="005E52D2" w:rsidR="00A65072">
          <w:rPr>
            <w:rStyle w:val="Hyperlink"/>
            <w:sz w:val="22"/>
            <w:szCs w:val="22"/>
          </w:rPr>
          <w:t>https://raleigh.craigslist.org/search/ggg?</w:t>
        </w:r>
      </w:hyperlink>
    </w:p>
    <w:p w:rsidR="0099642E" w:rsidRPr="003B6F44" w:rsidP="003B6F44" w14:paraId="3FD82BA3" w14:textId="3D6B07D1">
      <w:pPr>
        <w:pStyle w:val="ListParagraph"/>
        <w:numPr>
          <w:ilvl w:val="0"/>
          <w:numId w:val="4"/>
        </w:numPr>
        <w:rPr>
          <w:sz w:val="22"/>
          <w:szCs w:val="22"/>
        </w:rPr>
      </w:pPr>
      <w:hyperlink r:id="rId12" w:history="1">
        <w:r w:rsidRPr="00164D4D">
          <w:rPr>
            <w:rStyle w:val="Hyperlink"/>
            <w:sz w:val="22"/>
            <w:szCs w:val="22"/>
          </w:rPr>
          <w:t>https://puertorico.craigslist.org/search/ggg</w:t>
        </w:r>
      </w:hyperlink>
      <w:r w:rsidRPr="003B6F44" w:rsidR="001342D0">
        <w:rPr>
          <w:sz w:val="22"/>
          <w:szCs w:val="22"/>
        </w:rPr>
        <w:t>?</w:t>
      </w:r>
    </w:p>
    <w:p w:rsidR="003B6F44" w:rsidRPr="005E52D2" w:rsidP="0099642E" w14:paraId="50D5B1E6" w14:textId="77777777">
      <w:pPr>
        <w:rPr>
          <w:sz w:val="22"/>
          <w:szCs w:val="22"/>
        </w:rPr>
      </w:pPr>
    </w:p>
    <w:p w:rsidR="0099642E" w:rsidRPr="005E52D2" w:rsidP="0099642E" w14:paraId="630EE407" w14:textId="1CC59E24">
      <w:pPr>
        <w:rPr>
          <w:sz w:val="22"/>
          <w:szCs w:val="22"/>
        </w:rPr>
      </w:pPr>
      <w:r w:rsidRPr="005E52D2">
        <w:rPr>
          <w:b/>
          <w:bCs/>
          <w:sz w:val="22"/>
          <w:szCs w:val="22"/>
        </w:rPr>
        <w:t>Facebook</w:t>
      </w:r>
      <w:r w:rsidR="00D91ED0">
        <w:rPr>
          <w:b/>
          <w:bCs/>
          <w:sz w:val="22"/>
          <w:szCs w:val="22"/>
        </w:rPr>
        <w:t xml:space="preserve"> </w:t>
      </w:r>
      <w:r w:rsidR="00CA6AFD">
        <w:rPr>
          <w:b/>
          <w:bCs/>
          <w:sz w:val="22"/>
          <w:szCs w:val="22"/>
        </w:rPr>
        <w:t>g</w:t>
      </w:r>
      <w:r w:rsidR="00D91ED0">
        <w:rPr>
          <w:b/>
          <w:bCs/>
          <w:sz w:val="22"/>
          <w:szCs w:val="22"/>
        </w:rPr>
        <w:t>roups</w:t>
      </w:r>
      <w:r w:rsidRPr="005E52D2">
        <w:rPr>
          <w:b/>
          <w:bCs/>
          <w:sz w:val="22"/>
          <w:szCs w:val="22"/>
        </w:rPr>
        <w:t>:</w:t>
      </w:r>
      <w:r w:rsidRPr="005E52D2">
        <w:rPr>
          <w:sz w:val="22"/>
          <w:szCs w:val="22"/>
        </w:rPr>
        <w:t xml:space="preserve"> Facebook </w:t>
      </w:r>
      <w:r w:rsidR="00CA6AFD">
        <w:rPr>
          <w:sz w:val="22"/>
          <w:szCs w:val="22"/>
        </w:rPr>
        <w:t xml:space="preserve">groups </w:t>
      </w:r>
      <w:r w:rsidRPr="005E52D2">
        <w:rPr>
          <w:sz w:val="22"/>
          <w:szCs w:val="22"/>
        </w:rPr>
        <w:t xml:space="preserve">will be used for specific and targeted advertising. </w:t>
      </w:r>
      <w:r w:rsidR="00D37943">
        <w:rPr>
          <w:sz w:val="22"/>
          <w:szCs w:val="22"/>
        </w:rPr>
        <w:t>A</w:t>
      </w:r>
      <w:r w:rsidR="00531232">
        <w:rPr>
          <w:sz w:val="22"/>
          <w:szCs w:val="22"/>
        </w:rPr>
        <w:t xml:space="preserve">ds will be placed in </w:t>
      </w:r>
      <w:r w:rsidRPr="005E52D2">
        <w:rPr>
          <w:sz w:val="22"/>
          <w:szCs w:val="22"/>
        </w:rPr>
        <w:t>interest groups</w:t>
      </w:r>
      <w:r w:rsidR="00531232">
        <w:rPr>
          <w:sz w:val="22"/>
          <w:szCs w:val="22"/>
        </w:rPr>
        <w:t xml:space="preserve"> </w:t>
      </w:r>
      <w:r w:rsidRPr="005E52D2">
        <w:rPr>
          <w:sz w:val="22"/>
          <w:szCs w:val="22"/>
        </w:rPr>
        <w:t>organized or frequented by prospective participants</w:t>
      </w:r>
      <w:r w:rsidR="00531232">
        <w:rPr>
          <w:sz w:val="22"/>
          <w:szCs w:val="22"/>
        </w:rPr>
        <w:t xml:space="preserve"> </w:t>
      </w:r>
      <w:r w:rsidRPr="005E52D2" w:rsidR="00531232">
        <w:rPr>
          <w:sz w:val="22"/>
          <w:szCs w:val="22"/>
        </w:rPr>
        <w:t>with the targeted sub-characteristics</w:t>
      </w:r>
      <w:r w:rsidRPr="005E52D2">
        <w:rPr>
          <w:sz w:val="22"/>
          <w:szCs w:val="22"/>
        </w:rPr>
        <w:t xml:space="preserve">. Posting ads under Facebook groups requires approval by the Facebook group moderator. </w:t>
      </w:r>
    </w:p>
    <w:p w:rsidR="0099642E" w:rsidRPr="005E52D2" w:rsidP="0099642E" w14:paraId="4D4EDC40" w14:textId="77777777">
      <w:pPr>
        <w:rPr>
          <w:sz w:val="22"/>
          <w:szCs w:val="22"/>
        </w:rPr>
      </w:pPr>
      <w:r w:rsidRPr="005E52D2">
        <w:rPr>
          <w:sz w:val="22"/>
          <w:szCs w:val="22"/>
        </w:rPr>
        <w:t xml:space="preserve">Some example Facebook groups: </w:t>
      </w:r>
    </w:p>
    <w:p w:rsidR="00914355" w:rsidRPr="005E52D2" w:rsidP="00914355" w14:paraId="656458D1" w14:textId="77E6907F">
      <w:pPr>
        <w:pStyle w:val="ListParagraph"/>
        <w:numPr>
          <w:ilvl w:val="0"/>
          <w:numId w:val="4"/>
        </w:numPr>
        <w:rPr>
          <w:sz w:val="22"/>
          <w:szCs w:val="22"/>
        </w:rPr>
      </w:pPr>
      <w:r>
        <w:rPr>
          <w:rStyle w:val="Hyperlink"/>
          <w:color w:val="auto"/>
          <w:sz w:val="22"/>
          <w:szCs w:val="22"/>
          <w:u w:val="none"/>
        </w:rPr>
        <w:t>[Chicago Queer Exchange</w:t>
      </w:r>
      <w:r w:rsidRPr="005E52D2">
        <w:rPr>
          <w:rStyle w:val="Hyperlink"/>
          <w:color w:val="auto"/>
          <w:sz w:val="22"/>
          <w:szCs w:val="22"/>
          <w:u w:val="none"/>
        </w:rPr>
        <w:t xml:space="preserve">] </w:t>
      </w:r>
      <w:r w:rsidRPr="005B64A6">
        <w:rPr>
          <w:sz w:val="22"/>
          <w:szCs w:val="22"/>
        </w:rPr>
        <w:t>https://www.facebook.com/groups/794897720647153</w:t>
      </w:r>
    </w:p>
    <w:p w:rsidR="0099642E" w:rsidRPr="005E52D2" w:rsidP="0099642E" w14:paraId="55B03466" w14:textId="51363B86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5E52D2">
        <w:rPr>
          <w:sz w:val="22"/>
          <w:szCs w:val="22"/>
        </w:rPr>
        <w:t>[</w:t>
      </w:r>
      <w:r w:rsidR="005B64A6">
        <w:rPr>
          <w:sz w:val="22"/>
          <w:szCs w:val="22"/>
        </w:rPr>
        <w:t>Queer Exchange NC: Durham, Orange, and Wake Counties</w:t>
      </w:r>
      <w:r w:rsidRPr="005E52D2">
        <w:rPr>
          <w:sz w:val="22"/>
          <w:szCs w:val="22"/>
        </w:rPr>
        <w:t xml:space="preserve">] </w:t>
      </w:r>
      <w:r w:rsidRPr="005B64A6" w:rsidR="005B64A6">
        <w:rPr>
          <w:sz w:val="22"/>
          <w:szCs w:val="22"/>
        </w:rPr>
        <w:t>https://www.facebook.com/groups/qencdow</w:t>
      </w:r>
      <w:r w:rsidRPr="005E52D2">
        <w:rPr>
          <w:sz w:val="22"/>
          <w:szCs w:val="22"/>
        </w:rPr>
        <w:t xml:space="preserve"> </w:t>
      </w:r>
    </w:p>
    <w:p w:rsidR="00F52F93" w:rsidRPr="005E52D2" w:rsidP="00F52F93" w14:paraId="4BD4297E" w14:textId="77777777">
      <w:pPr>
        <w:pStyle w:val="ListParagraph"/>
        <w:rPr>
          <w:sz w:val="22"/>
          <w:szCs w:val="22"/>
        </w:rPr>
      </w:pPr>
    </w:p>
    <w:p w:rsidR="00F56BDA" w:rsidRPr="005E52D2" w:rsidP="004931E2" w14:paraId="25489B72" w14:textId="552EBBAC">
      <w:pPr>
        <w:rPr>
          <w:sz w:val="22"/>
          <w:szCs w:val="22"/>
        </w:rPr>
      </w:pPr>
      <w:r w:rsidRPr="005E52D2">
        <w:rPr>
          <w:b/>
          <w:bCs/>
          <w:sz w:val="22"/>
          <w:szCs w:val="22"/>
        </w:rPr>
        <w:t>Reddit:</w:t>
      </w:r>
      <w:r w:rsidRPr="005E52D2">
        <w:rPr>
          <w:sz w:val="22"/>
          <w:szCs w:val="22"/>
        </w:rPr>
        <w:t xml:space="preserve"> </w:t>
      </w:r>
      <w:r w:rsidRPr="005E52D2" w:rsidR="001343C4">
        <w:rPr>
          <w:sz w:val="22"/>
          <w:szCs w:val="22"/>
        </w:rPr>
        <w:t xml:space="preserve">Upon approval of the Reddit moderators, we will post </w:t>
      </w:r>
      <w:r w:rsidRPr="005E52D2" w:rsidR="009E4F3B">
        <w:rPr>
          <w:sz w:val="22"/>
          <w:szCs w:val="22"/>
        </w:rPr>
        <w:t>ad</w:t>
      </w:r>
      <w:r w:rsidRPr="005E52D2">
        <w:rPr>
          <w:sz w:val="22"/>
          <w:szCs w:val="22"/>
        </w:rPr>
        <w:t>s</w:t>
      </w:r>
      <w:r w:rsidRPr="005E52D2" w:rsidR="009E4F3B">
        <w:rPr>
          <w:sz w:val="22"/>
          <w:szCs w:val="22"/>
        </w:rPr>
        <w:t xml:space="preserve"> in subreddits (or subsections). These ad</w:t>
      </w:r>
      <w:r w:rsidRPr="005E52D2">
        <w:rPr>
          <w:sz w:val="22"/>
          <w:szCs w:val="22"/>
        </w:rPr>
        <w:t xml:space="preserve">s </w:t>
      </w:r>
      <w:r w:rsidRPr="005E52D2" w:rsidR="009E4F3B">
        <w:rPr>
          <w:sz w:val="22"/>
          <w:szCs w:val="22"/>
        </w:rPr>
        <w:t>are</w:t>
      </w:r>
      <w:r w:rsidRPr="005E52D2" w:rsidR="00B16DE4">
        <w:rPr>
          <w:sz w:val="22"/>
          <w:szCs w:val="22"/>
        </w:rPr>
        <w:t xml:space="preserve"> </w:t>
      </w:r>
      <w:r w:rsidRPr="005E52D2" w:rsidR="000C115B">
        <w:rPr>
          <w:sz w:val="22"/>
          <w:szCs w:val="22"/>
        </w:rPr>
        <w:t>equiv</w:t>
      </w:r>
      <w:r w:rsidRPr="005E52D2" w:rsidR="00B16DE4">
        <w:rPr>
          <w:sz w:val="22"/>
          <w:szCs w:val="22"/>
        </w:rPr>
        <w:t>a</w:t>
      </w:r>
      <w:r w:rsidRPr="005E52D2" w:rsidR="000C115B">
        <w:rPr>
          <w:sz w:val="22"/>
          <w:szCs w:val="22"/>
        </w:rPr>
        <w:t xml:space="preserve">lent to </w:t>
      </w:r>
      <w:r w:rsidRPr="005E52D2" w:rsidR="00DA3271">
        <w:rPr>
          <w:sz w:val="22"/>
          <w:szCs w:val="22"/>
        </w:rPr>
        <w:t xml:space="preserve">traditional </w:t>
      </w:r>
      <w:r w:rsidRPr="005E52D2" w:rsidR="009B3548">
        <w:rPr>
          <w:sz w:val="22"/>
          <w:szCs w:val="22"/>
        </w:rPr>
        <w:t xml:space="preserve">classified </w:t>
      </w:r>
      <w:r w:rsidRPr="005E52D2">
        <w:rPr>
          <w:sz w:val="22"/>
          <w:szCs w:val="22"/>
        </w:rPr>
        <w:t xml:space="preserve">ads </w:t>
      </w:r>
      <w:r w:rsidRPr="005E52D2" w:rsidR="00C35EC0">
        <w:rPr>
          <w:sz w:val="22"/>
          <w:szCs w:val="22"/>
        </w:rPr>
        <w:t xml:space="preserve">in </w:t>
      </w:r>
      <w:r w:rsidRPr="005E52D2" w:rsidR="00C90955">
        <w:rPr>
          <w:sz w:val="22"/>
          <w:szCs w:val="22"/>
        </w:rPr>
        <w:t>newspaper</w:t>
      </w:r>
      <w:r w:rsidRPr="005E52D2" w:rsidR="00D11DF1">
        <w:rPr>
          <w:sz w:val="22"/>
          <w:szCs w:val="22"/>
        </w:rPr>
        <w:t>s</w:t>
      </w:r>
      <w:r w:rsidRPr="005E52D2" w:rsidR="00C90955">
        <w:rPr>
          <w:sz w:val="22"/>
          <w:szCs w:val="22"/>
        </w:rPr>
        <w:t xml:space="preserve"> or online</w:t>
      </w:r>
      <w:r w:rsidRPr="005E52D2" w:rsidR="00D11DF1">
        <w:rPr>
          <w:sz w:val="22"/>
          <w:szCs w:val="22"/>
        </w:rPr>
        <w:t xml:space="preserve"> bulletin boards.</w:t>
      </w:r>
      <w:r w:rsidRPr="005E52D2" w:rsidR="00EC4626">
        <w:rPr>
          <w:sz w:val="22"/>
          <w:szCs w:val="22"/>
        </w:rPr>
        <w:t xml:space="preserve"> </w:t>
      </w:r>
      <w:r w:rsidRPr="005E52D2" w:rsidR="00B16DE4">
        <w:rPr>
          <w:sz w:val="22"/>
          <w:szCs w:val="22"/>
        </w:rPr>
        <w:t xml:space="preserve">The general </w:t>
      </w:r>
      <w:r w:rsidRPr="005E52D2">
        <w:rPr>
          <w:sz w:val="22"/>
          <w:szCs w:val="22"/>
        </w:rPr>
        <w:t xml:space="preserve">ads </w:t>
      </w:r>
      <w:r w:rsidRPr="005E52D2" w:rsidR="00B16DE4">
        <w:rPr>
          <w:sz w:val="22"/>
          <w:szCs w:val="22"/>
        </w:rPr>
        <w:t xml:space="preserve">will be posted under </w:t>
      </w:r>
      <w:r w:rsidRPr="005E52D2" w:rsidR="008F0480">
        <w:rPr>
          <w:sz w:val="22"/>
          <w:szCs w:val="22"/>
        </w:rPr>
        <w:t xml:space="preserve">subreddits </w:t>
      </w:r>
      <w:r w:rsidR="007C6290">
        <w:rPr>
          <w:sz w:val="22"/>
          <w:szCs w:val="22"/>
        </w:rPr>
        <w:t>commonly used for posting recruitment ads for research participation</w:t>
      </w:r>
      <w:r w:rsidR="008F0480">
        <w:rPr>
          <w:sz w:val="22"/>
          <w:szCs w:val="22"/>
        </w:rPr>
        <w:t xml:space="preserve">. </w:t>
      </w:r>
      <w:r w:rsidRPr="005E52D2" w:rsidR="002E4B2B">
        <w:rPr>
          <w:sz w:val="22"/>
          <w:szCs w:val="22"/>
        </w:rPr>
        <w:t xml:space="preserve">We will also post </w:t>
      </w:r>
      <w:r w:rsidRPr="005E52D2" w:rsidR="000952C4">
        <w:rPr>
          <w:sz w:val="22"/>
          <w:szCs w:val="22"/>
        </w:rPr>
        <w:t>targeted</w:t>
      </w:r>
      <w:r w:rsidRPr="005E52D2" w:rsidR="002E4B2B">
        <w:rPr>
          <w:sz w:val="22"/>
          <w:szCs w:val="22"/>
        </w:rPr>
        <w:t xml:space="preserve"> </w:t>
      </w:r>
      <w:r w:rsidRPr="005E52D2">
        <w:rPr>
          <w:sz w:val="22"/>
          <w:szCs w:val="22"/>
        </w:rPr>
        <w:t xml:space="preserve">ads </w:t>
      </w:r>
      <w:r w:rsidRPr="005E52D2" w:rsidR="001242DF">
        <w:rPr>
          <w:sz w:val="22"/>
          <w:szCs w:val="22"/>
        </w:rPr>
        <w:t xml:space="preserve">in the </w:t>
      </w:r>
      <w:r w:rsidRPr="005E52D2" w:rsidR="00C81277">
        <w:rPr>
          <w:sz w:val="22"/>
          <w:szCs w:val="22"/>
        </w:rPr>
        <w:t xml:space="preserve">subsections </w:t>
      </w:r>
      <w:r w:rsidRPr="005E52D2" w:rsidR="00760293">
        <w:rPr>
          <w:sz w:val="22"/>
          <w:szCs w:val="22"/>
        </w:rPr>
        <w:t xml:space="preserve">of special interests or </w:t>
      </w:r>
      <w:r w:rsidRPr="005E52D2" w:rsidR="00C81277">
        <w:rPr>
          <w:sz w:val="22"/>
          <w:szCs w:val="22"/>
        </w:rPr>
        <w:t xml:space="preserve">affinity groups </w:t>
      </w:r>
      <w:r w:rsidRPr="005E52D2" w:rsidR="00760293">
        <w:rPr>
          <w:sz w:val="22"/>
          <w:szCs w:val="22"/>
        </w:rPr>
        <w:t xml:space="preserve">to </w:t>
      </w:r>
      <w:r w:rsidRPr="005E52D2" w:rsidR="00F03924">
        <w:rPr>
          <w:sz w:val="22"/>
          <w:szCs w:val="22"/>
        </w:rPr>
        <w:t xml:space="preserve">recruit participants of specific </w:t>
      </w:r>
      <w:r w:rsidRPr="005E52D2" w:rsidR="0074364F">
        <w:rPr>
          <w:sz w:val="22"/>
          <w:szCs w:val="22"/>
        </w:rPr>
        <w:t>sub</w:t>
      </w:r>
      <w:r w:rsidRPr="005E52D2">
        <w:rPr>
          <w:sz w:val="22"/>
          <w:szCs w:val="22"/>
        </w:rPr>
        <w:t>-</w:t>
      </w:r>
      <w:r w:rsidRPr="005E52D2" w:rsidR="0074364F">
        <w:rPr>
          <w:sz w:val="22"/>
          <w:szCs w:val="22"/>
        </w:rPr>
        <w:t xml:space="preserve">characteristics, such as electric vehicle owners. </w:t>
      </w:r>
    </w:p>
    <w:p w:rsidR="00F56BDA" w:rsidRPr="005E52D2" w:rsidP="004931E2" w14:paraId="6D8021A1" w14:textId="77777777">
      <w:pPr>
        <w:rPr>
          <w:sz w:val="22"/>
          <w:szCs w:val="22"/>
        </w:rPr>
      </w:pPr>
    </w:p>
    <w:p w:rsidR="001343C4" w:rsidRPr="005E52D2" w:rsidP="004931E2" w14:paraId="679706AF" w14:textId="77777777">
      <w:pPr>
        <w:rPr>
          <w:sz w:val="22"/>
          <w:szCs w:val="22"/>
        </w:rPr>
      </w:pPr>
      <w:r w:rsidRPr="005E52D2">
        <w:rPr>
          <w:sz w:val="22"/>
          <w:szCs w:val="22"/>
        </w:rPr>
        <w:t>For example:</w:t>
      </w:r>
    </w:p>
    <w:p w:rsidR="00B72C39" w:rsidRPr="000E39F6" w:rsidP="000E39F6" w14:paraId="0274658E" w14:textId="42CA7DAF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E39F6">
        <w:rPr>
          <w:sz w:val="22"/>
          <w:szCs w:val="22"/>
        </w:rPr>
        <w:t xml:space="preserve">General advertisement: </w:t>
      </w:r>
      <w:r w:rsidRPr="000E39F6">
        <w:rPr>
          <w:sz w:val="22"/>
          <w:szCs w:val="22"/>
        </w:rPr>
        <w:t xml:space="preserve">[Sample Size] </w:t>
      </w:r>
      <w:hyperlink r:id="rId13" w:history="1">
        <w:r w:rsidRPr="000E39F6">
          <w:rPr>
            <w:rStyle w:val="Hyperlink"/>
            <w:sz w:val="22"/>
            <w:szCs w:val="22"/>
          </w:rPr>
          <w:t>https://www.reddit.com/r/SampleSize/</w:t>
        </w:r>
      </w:hyperlink>
    </w:p>
    <w:p w:rsidR="00531232" w:rsidRPr="000E39F6" w:rsidP="000E39F6" w14:paraId="1F4334E2" w14:textId="3C011CC4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5E52D2">
        <w:rPr>
          <w:sz w:val="22"/>
          <w:szCs w:val="22"/>
        </w:rPr>
        <w:t>Targeted</w:t>
      </w:r>
      <w:r w:rsidRPr="005E52D2" w:rsidR="001343C4">
        <w:rPr>
          <w:sz w:val="22"/>
          <w:szCs w:val="22"/>
        </w:rPr>
        <w:t xml:space="preserve"> advertisement</w:t>
      </w:r>
      <w:r>
        <w:rPr>
          <w:sz w:val="22"/>
          <w:szCs w:val="22"/>
        </w:rPr>
        <w:t>:</w:t>
      </w:r>
      <w:r w:rsidR="000E39F6">
        <w:rPr>
          <w:sz w:val="22"/>
          <w:szCs w:val="22"/>
        </w:rPr>
        <w:t xml:space="preserve"> [</w:t>
      </w:r>
      <w:r w:rsidRPr="000E39F6" w:rsidR="000E39F6">
        <w:rPr>
          <w:sz w:val="22"/>
          <w:szCs w:val="22"/>
        </w:rPr>
        <w:t>LGBTstudies</w:t>
      </w:r>
      <w:r w:rsidRPr="000E39F6" w:rsidR="003303B7">
        <w:rPr>
          <w:sz w:val="22"/>
          <w:szCs w:val="22"/>
        </w:rPr>
        <w:t>]:</w:t>
      </w:r>
      <w:r w:rsidRPr="000E39F6" w:rsidR="001343C4">
        <w:rPr>
          <w:sz w:val="22"/>
          <w:szCs w:val="22"/>
        </w:rPr>
        <w:t xml:space="preserve"> </w:t>
      </w:r>
      <w:hyperlink r:id="rId14" w:history="1">
        <w:r w:rsidRPr="000E39F6" w:rsidR="000E39F6">
          <w:rPr>
            <w:rStyle w:val="Hyperlink"/>
            <w:sz w:val="22"/>
            <w:szCs w:val="22"/>
          </w:rPr>
          <w:t>https://www.reddit.com/r/lgbtstudies/</w:t>
        </w:r>
      </w:hyperlink>
    </w:p>
    <w:p w:rsidR="0067720A" w:rsidRPr="000E39F6" w:rsidP="000E39F6" w14:paraId="7621529A" w14:textId="77777777">
      <w:pPr>
        <w:rPr>
          <w:sz w:val="22"/>
          <w:szCs w:val="22"/>
        </w:rPr>
      </w:pPr>
    </w:p>
    <w:p w:rsidR="007A60A0" w:rsidRPr="000E39F6" w:rsidP="000E39F6" w14:paraId="2F24364A" w14:textId="02417703">
      <w:pPr>
        <w:pStyle w:val="Heading3"/>
        <w:rPr>
          <w:rFonts w:ascii="Times New Roman" w:hAnsi="Times New Roman" w:cs="Times New Roman"/>
          <w:b/>
          <w:bCs/>
          <w:color w:val="auto"/>
        </w:rPr>
      </w:pPr>
      <w:r w:rsidRPr="00531232">
        <w:rPr>
          <w:rFonts w:ascii="Times New Roman" w:hAnsi="Times New Roman" w:cs="Times New Roman"/>
          <w:b/>
          <w:bCs/>
          <w:color w:val="auto"/>
        </w:rPr>
        <w:t>Community-based recruitment</w:t>
      </w:r>
    </w:p>
    <w:p w:rsidR="007A60A0" w:rsidRPr="00243CD9" w:rsidP="0099642E" w14:paraId="09964315" w14:textId="16BE2998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Census Bureau/RTI/RSS social network: </w:t>
      </w:r>
      <w:r w:rsidRPr="00243CD9" w:rsidR="000C1FF7">
        <w:rPr>
          <w:sz w:val="22"/>
          <w:szCs w:val="22"/>
        </w:rPr>
        <w:t xml:space="preserve">Staff will email </w:t>
      </w:r>
      <w:r w:rsidR="00BC1A06">
        <w:rPr>
          <w:sz w:val="22"/>
          <w:szCs w:val="22"/>
        </w:rPr>
        <w:t>information</w:t>
      </w:r>
      <w:r w:rsidRPr="00243CD9" w:rsidR="000C1FF7">
        <w:rPr>
          <w:sz w:val="22"/>
          <w:szCs w:val="22"/>
        </w:rPr>
        <w:t xml:space="preserve"> or hand out flyers to their personal networks.</w:t>
      </w:r>
    </w:p>
    <w:p w:rsidR="00C972DA" w:rsidP="0099642E" w14:paraId="50ADAF29" w14:textId="77777777">
      <w:pPr>
        <w:rPr>
          <w:sz w:val="22"/>
          <w:szCs w:val="22"/>
        </w:rPr>
      </w:pPr>
    </w:p>
    <w:p w:rsidR="003623ED" w:rsidP="003623ED" w14:paraId="32258931" w14:textId="562BD34C">
      <w:pPr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Post </w:t>
      </w:r>
      <w:r w:rsidRPr="003623ED">
        <w:rPr>
          <w:b/>
          <w:bCs/>
          <w:sz w:val="22"/>
          <w:szCs w:val="22"/>
        </w:rPr>
        <w:t>flyer</w:t>
      </w:r>
      <w:r w:rsidR="00005784">
        <w:rPr>
          <w:b/>
          <w:bCs/>
          <w:sz w:val="22"/>
          <w:szCs w:val="22"/>
        </w:rPr>
        <w:t>s</w:t>
      </w:r>
      <w:r w:rsidRPr="003623ED">
        <w:rPr>
          <w:b/>
          <w:bCs/>
          <w:sz w:val="22"/>
          <w:szCs w:val="22"/>
        </w:rPr>
        <w:t xml:space="preserve">: </w:t>
      </w:r>
      <w:r w:rsidRPr="003623ED">
        <w:rPr>
          <w:sz w:val="22"/>
          <w:szCs w:val="22"/>
        </w:rPr>
        <w:t xml:space="preserve">We will post flyers at a variety of public locations, including community centers, libraries, ethnic grocery stores, local social service offices, college dormitories, and local churches. </w:t>
      </w:r>
    </w:p>
    <w:p w:rsidR="00C972DA" w:rsidP="003623ED" w14:paraId="650CF9B6" w14:textId="77777777">
      <w:pPr>
        <w:rPr>
          <w:sz w:val="22"/>
          <w:szCs w:val="22"/>
        </w:rPr>
      </w:pPr>
    </w:p>
    <w:p w:rsidR="00C972DA" w:rsidP="003623ED" w14:paraId="3DD49DF3" w14:textId="7E5FBAD7">
      <w:pPr>
        <w:rPr>
          <w:sz w:val="22"/>
          <w:szCs w:val="22"/>
        </w:rPr>
      </w:pPr>
      <w:r w:rsidRPr="003623ED">
        <w:rPr>
          <w:b/>
          <w:bCs/>
          <w:sz w:val="22"/>
          <w:szCs w:val="22"/>
        </w:rPr>
        <w:t>Work directly with staff</w:t>
      </w:r>
      <w:r>
        <w:rPr>
          <w:sz w:val="22"/>
          <w:szCs w:val="22"/>
        </w:rPr>
        <w:t xml:space="preserve">: We will work directly with staff </w:t>
      </w:r>
      <w:r w:rsidRPr="003623ED">
        <w:rPr>
          <w:sz w:val="22"/>
          <w:szCs w:val="22"/>
        </w:rPr>
        <w:t>at community-based organizations like adult literacy groups</w:t>
      </w:r>
      <w:r>
        <w:rPr>
          <w:sz w:val="22"/>
          <w:szCs w:val="22"/>
        </w:rPr>
        <w:t xml:space="preserve"> </w:t>
      </w:r>
      <w:r w:rsidRPr="003623ED">
        <w:rPr>
          <w:sz w:val="22"/>
          <w:szCs w:val="22"/>
        </w:rPr>
        <w:t xml:space="preserve">that primarily serve </w:t>
      </w:r>
      <w:r>
        <w:rPr>
          <w:sz w:val="22"/>
          <w:szCs w:val="22"/>
        </w:rPr>
        <w:t>foreign language</w:t>
      </w:r>
      <w:r w:rsidRPr="003623ED">
        <w:rPr>
          <w:sz w:val="22"/>
          <w:szCs w:val="22"/>
        </w:rPr>
        <w:t xml:space="preserve"> speakers</w:t>
      </w:r>
      <w:r>
        <w:rPr>
          <w:sz w:val="22"/>
          <w:szCs w:val="22"/>
        </w:rPr>
        <w:t xml:space="preserve">, </w:t>
      </w:r>
      <w:r w:rsidR="000E39F6">
        <w:rPr>
          <w:sz w:val="22"/>
          <w:szCs w:val="22"/>
        </w:rPr>
        <w:t>LGBT Centers, etc.</w:t>
      </w:r>
    </w:p>
    <w:p w:rsidR="00C972DA" w:rsidP="003623ED" w14:paraId="20BC3D29" w14:textId="77777777">
      <w:pPr>
        <w:rPr>
          <w:sz w:val="22"/>
          <w:szCs w:val="22"/>
        </w:rPr>
      </w:pPr>
    </w:p>
    <w:p w:rsidR="00C972DA" w:rsidP="003623ED" w14:paraId="7083051D" w14:textId="77777777">
      <w:pPr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Snowball sampling: </w:t>
      </w:r>
      <w:r w:rsidRPr="00C972DA">
        <w:rPr>
          <w:sz w:val="22"/>
          <w:szCs w:val="22"/>
        </w:rPr>
        <w:t xml:space="preserve">We will ask participants to </w:t>
      </w:r>
      <w:r>
        <w:rPr>
          <w:sz w:val="22"/>
          <w:szCs w:val="22"/>
        </w:rPr>
        <w:t xml:space="preserve">hand out a flyer, or to </w:t>
      </w:r>
      <w:r w:rsidRPr="00C972DA">
        <w:rPr>
          <w:sz w:val="22"/>
          <w:szCs w:val="22"/>
        </w:rPr>
        <w:t>provide an email address or phone number for one or more persons they know who have the same sub-characteristics.</w:t>
      </w:r>
    </w:p>
    <w:p w:rsidR="00C972DA" w:rsidP="003623ED" w14:paraId="6D6824B7" w14:textId="77777777">
      <w:pPr>
        <w:rPr>
          <w:sz w:val="22"/>
          <w:szCs w:val="22"/>
        </w:rPr>
      </w:pPr>
    </w:p>
    <w:p w:rsidR="00265BEB" w:rsidP="002B3AC5" w14:paraId="044DADC9" w14:textId="77777777">
      <w:pPr>
        <w:pStyle w:val="Heading2"/>
        <w:spacing w:before="360" w:after="120"/>
        <w:ind w:right="360"/>
        <w:rPr>
          <w:rFonts w:ascii="Times New Roman" w:hAnsi="Times New Roman" w:cs="Times New Roman"/>
          <w:b/>
          <w:color w:val="auto"/>
          <w:sz w:val="28"/>
        </w:rPr>
      </w:pPr>
      <w:r>
        <w:rPr>
          <w:rFonts w:ascii="Times New Roman" w:hAnsi="Times New Roman" w:cs="Times New Roman"/>
          <w:b/>
          <w:color w:val="auto"/>
          <w:sz w:val="28"/>
        </w:rPr>
        <w:br w:type="page"/>
      </w:r>
    </w:p>
    <w:p w:rsidR="006030E9" w:rsidRPr="0099642E" w:rsidP="002B3AC5" w14:paraId="5B77792A" w14:textId="11C9C315">
      <w:pPr>
        <w:pStyle w:val="Heading2"/>
        <w:spacing w:before="360" w:after="120"/>
        <w:ind w:right="360"/>
        <w:rPr>
          <w:rFonts w:ascii="Times New Roman" w:hAnsi="Times New Roman" w:cs="Times New Roman"/>
          <w:b/>
          <w:color w:val="auto"/>
          <w:sz w:val="28"/>
        </w:rPr>
      </w:pPr>
      <w:r w:rsidRPr="0099642E">
        <w:rPr>
          <w:rFonts w:ascii="Times New Roman" w:hAnsi="Times New Roman" w:cs="Times New Roman"/>
          <w:b/>
          <w:color w:val="auto"/>
          <w:sz w:val="28"/>
        </w:rPr>
        <w:t>General Ad</w:t>
      </w:r>
      <w:r w:rsidRPr="0099642E" w:rsidR="00E22414">
        <w:rPr>
          <w:rFonts w:ascii="Times New Roman" w:hAnsi="Times New Roman" w:cs="Times New Roman"/>
          <w:b/>
          <w:color w:val="auto"/>
          <w:sz w:val="28"/>
        </w:rPr>
        <w:t>vertisement</w:t>
      </w:r>
    </w:p>
    <w:p w:rsidR="00E22414" w:rsidRPr="002B3AC5" w:rsidP="002B3AC5" w14:paraId="11703274" w14:textId="77777777">
      <w:pPr>
        <w:jc w:val="center"/>
        <w:rPr>
          <w:b/>
          <w:bCs/>
          <w:sz w:val="32"/>
          <w:szCs w:val="32"/>
        </w:rPr>
      </w:pPr>
      <w:r w:rsidRPr="002B3AC5">
        <w:rPr>
          <w:b/>
          <w:bCs/>
          <w:sz w:val="28"/>
          <w:szCs w:val="28"/>
        </w:rPr>
        <w:t xml:space="preserve">Get paid for one hour of telling us your </w:t>
      </w:r>
      <w:r w:rsidRPr="002B3AC5">
        <w:rPr>
          <w:b/>
          <w:bCs/>
          <w:sz w:val="28"/>
          <w:szCs w:val="28"/>
        </w:rPr>
        <w:t>opinions</w:t>
      </w:r>
    </w:p>
    <w:p w:rsidR="002E5B09" w:rsidRPr="0099642E" w:rsidP="410A1ED1" w14:paraId="184C38BA" w14:textId="7170BB3C">
      <w:pPr>
        <w:ind w:left="180" w:right="360"/>
        <w:rPr>
          <w:sz w:val="24"/>
          <w:szCs w:val="24"/>
        </w:rPr>
      </w:pPr>
      <w:r w:rsidRPr="410A1ED1">
        <w:rPr>
          <w:sz w:val="24"/>
          <w:szCs w:val="24"/>
        </w:rPr>
        <w:t xml:space="preserve">RTI International, a not-for-profit research organization working with the U.S. Census Bureau, is looking for adults (ages 18 and over) to give their reactions and opinions about </w:t>
      </w:r>
      <w:r w:rsidR="00534C6C">
        <w:rPr>
          <w:sz w:val="24"/>
          <w:szCs w:val="24"/>
        </w:rPr>
        <w:t xml:space="preserve">demographic </w:t>
      </w:r>
      <w:r w:rsidRPr="410A1ED1">
        <w:rPr>
          <w:sz w:val="24"/>
          <w:szCs w:val="24"/>
        </w:rPr>
        <w:t xml:space="preserve">questions in a </w:t>
      </w:r>
      <w:r w:rsidR="00534C6C">
        <w:rPr>
          <w:sz w:val="24"/>
          <w:szCs w:val="24"/>
        </w:rPr>
        <w:t>household</w:t>
      </w:r>
      <w:r w:rsidRPr="410A1ED1">
        <w:rPr>
          <w:sz w:val="24"/>
          <w:szCs w:val="24"/>
        </w:rPr>
        <w:t xml:space="preserve"> survey. The interview will be conducted online using a secure video conferencing app</w:t>
      </w:r>
      <w:r w:rsidRPr="410A1ED1">
        <w:rPr>
          <w:rStyle w:val="CommentReference"/>
        </w:rPr>
        <w:t>.</w:t>
      </w:r>
      <w:r w:rsidRPr="410A1ED1">
        <w:rPr>
          <w:sz w:val="24"/>
          <w:szCs w:val="24"/>
        </w:rPr>
        <w:t xml:space="preserve"> The interview will take about 60 minutes. </w:t>
      </w:r>
      <w:r w:rsidRPr="410A1ED1">
        <w:rPr>
          <w:b/>
          <w:bCs/>
          <w:sz w:val="24"/>
          <w:szCs w:val="24"/>
        </w:rPr>
        <w:t xml:space="preserve">We will provide </w:t>
      </w:r>
      <w:r w:rsidRPr="410A1ED1">
        <w:rPr>
          <w:b/>
          <w:bCs/>
          <w:sz w:val="24"/>
          <w:szCs w:val="24"/>
          <w:u w:val="single"/>
        </w:rPr>
        <w:t>$40</w:t>
      </w:r>
      <w:r w:rsidRPr="410A1ED1">
        <w:rPr>
          <w:b/>
          <w:bCs/>
          <w:sz w:val="24"/>
          <w:szCs w:val="24"/>
        </w:rPr>
        <w:t xml:space="preserve"> to each </w:t>
      </w:r>
      <w:r w:rsidRPr="410A1ED1">
        <w:rPr>
          <w:b/>
          <w:bCs/>
          <w:sz w:val="24"/>
          <w:szCs w:val="24"/>
          <w:u w:val="single"/>
        </w:rPr>
        <w:t>eligible</w:t>
      </w:r>
      <w:r w:rsidRPr="410A1ED1">
        <w:rPr>
          <w:b/>
          <w:bCs/>
          <w:sz w:val="24"/>
          <w:szCs w:val="24"/>
        </w:rPr>
        <w:t xml:space="preserve"> person who participates in the 60-minute interview.</w:t>
      </w:r>
    </w:p>
    <w:p w:rsidR="002E5B09" w:rsidRPr="0099642E" w:rsidP="002E5B09" w14:paraId="3F28EDF8" w14:textId="77777777">
      <w:pPr>
        <w:ind w:left="180" w:right="360"/>
        <w:rPr>
          <w:sz w:val="24"/>
        </w:rPr>
      </w:pPr>
    </w:p>
    <w:p w:rsidR="002E5B09" w:rsidRPr="0099642E" w:rsidP="002E5B09" w14:paraId="203E17FD" w14:textId="42CC137A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180" w:right="360"/>
        <w:jc w:val="center"/>
        <w:rPr>
          <w:sz w:val="24"/>
        </w:rPr>
      </w:pPr>
      <w:r w:rsidRPr="0099642E">
        <w:rPr>
          <w:sz w:val="24"/>
        </w:rPr>
        <w:t>To see if you are eligible for the study, please complete a short questionnaire at</w:t>
      </w:r>
    </w:p>
    <w:p w:rsidR="002E5B09" w:rsidRPr="0099642E" w:rsidP="002E5B09" w14:paraId="092B1709" w14:textId="77777777">
      <w:pPr>
        <w:spacing w:before="120"/>
        <w:ind w:left="180" w:right="360"/>
        <w:jc w:val="center"/>
        <w:rPr>
          <w:sz w:val="24"/>
        </w:rPr>
      </w:pPr>
      <w:r w:rsidRPr="0099642E">
        <w:rPr>
          <w:sz w:val="24"/>
        </w:rPr>
        <w:t>www.XXXXXXXX.com</w:t>
      </w:r>
    </w:p>
    <w:p w:rsidR="002E5B09" w:rsidRPr="0099642E" w:rsidP="002E5B09" w14:paraId="551F6ABE" w14:textId="77777777">
      <w:pPr>
        <w:spacing w:before="120"/>
        <w:ind w:left="180" w:right="360"/>
        <w:jc w:val="center"/>
        <w:rPr>
          <w:sz w:val="24"/>
        </w:rPr>
      </w:pPr>
      <w:r w:rsidRPr="0099642E">
        <w:rPr>
          <w:sz w:val="24"/>
        </w:rPr>
        <w:t>or call [NAME] at [NUMBER]</w:t>
      </w:r>
    </w:p>
    <w:p w:rsidR="002E5B09" w:rsidRPr="0099642E" w:rsidP="002E5B09" w14:paraId="314ED6E3" w14:textId="77777777">
      <w:pPr>
        <w:ind w:left="180" w:right="360"/>
        <w:jc w:val="center"/>
        <w:rPr>
          <w:sz w:val="24"/>
        </w:rPr>
      </w:pPr>
      <w:r w:rsidRPr="0099642E">
        <w:rPr>
          <w:sz w:val="24"/>
        </w:rPr>
        <w:t>or</w:t>
      </w:r>
    </w:p>
    <w:p w:rsidR="00265BEB" w:rsidRPr="0099642E" w:rsidP="002E5B09" w14:paraId="3968971F" w14:textId="424EDDD4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180" w:right="360"/>
        <w:jc w:val="center"/>
        <w:rPr>
          <w:b/>
          <w:color w:val="000000"/>
          <w:sz w:val="24"/>
        </w:rPr>
      </w:pPr>
      <w:r w:rsidRPr="0099642E">
        <w:rPr>
          <w:sz w:val="24"/>
        </w:rPr>
        <w:t>1-800-XXX-XXXX ext. [EXTENSION]</w:t>
      </w:r>
    </w:p>
    <w:p w:rsidR="002E5B09" w:rsidP="00671BC3" w14:paraId="03310272" w14:textId="37F4323B">
      <w:pPr>
        <w:rPr>
          <w:sz w:val="22"/>
          <w:szCs w:val="22"/>
        </w:rPr>
      </w:pPr>
    </w:p>
    <w:p w:rsidR="00A349FD" w:rsidRPr="0099642E" w:rsidP="00671BC3" w14:paraId="4DF4808B" w14:textId="77777777">
      <w:pPr>
        <w:rPr>
          <w:sz w:val="22"/>
          <w:szCs w:val="22"/>
        </w:rPr>
      </w:pPr>
    </w:p>
    <w:p w:rsidR="00501DB1" w:rsidRPr="000E39F6" w:rsidP="000E39F6" w14:paraId="478D9D75" w14:textId="701FE76C">
      <w:pPr>
        <w:pStyle w:val="Heading2"/>
        <w:spacing w:before="120"/>
        <w:ind w:right="360"/>
        <w:rPr>
          <w:rFonts w:ascii="Times New Roman" w:hAnsi="Times New Roman" w:cs="Times New Roman"/>
          <w:b/>
          <w:color w:val="auto"/>
          <w:sz w:val="28"/>
        </w:rPr>
      </w:pPr>
      <w:r>
        <w:rPr>
          <w:rFonts w:ascii="Times New Roman" w:hAnsi="Times New Roman" w:cs="Times New Roman"/>
          <w:b/>
          <w:color w:val="auto"/>
          <w:sz w:val="28"/>
        </w:rPr>
        <w:br w:type="page"/>
      </w:r>
    </w:p>
    <w:p w:rsidR="00E22414" w:rsidRPr="0099642E" w:rsidP="00F52F93" w14:paraId="31C2882F" w14:textId="11AB7605">
      <w:pPr>
        <w:pStyle w:val="Heading2"/>
        <w:spacing w:before="120"/>
        <w:ind w:right="360"/>
        <w:rPr>
          <w:rFonts w:ascii="Times New Roman" w:hAnsi="Times New Roman" w:cs="Times New Roman"/>
          <w:b/>
          <w:color w:val="auto"/>
          <w:sz w:val="28"/>
        </w:rPr>
      </w:pPr>
      <w:r w:rsidRPr="0099642E">
        <w:rPr>
          <w:rFonts w:ascii="Times New Roman" w:hAnsi="Times New Roman" w:cs="Times New Roman"/>
          <w:b/>
          <w:color w:val="auto"/>
          <w:sz w:val="28"/>
        </w:rPr>
        <w:t xml:space="preserve">Example of </w:t>
      </w:r>
      <w:r w:rsidRPr="0099642E" w:rsidR="00234772">
        <w:rPr>
          <w:rFonts w:ascii="Times New Roman" w:hAnsi="Times New Roman" w:cs="Times New Roman"/>
          <w:b/>
          <w:color w:val="auto"/>
          <w:sz w:val="28"/>
        </w:rPr>
        <w:t xml:space="preserve">Targeted </w:t>
      </w:r>
      <w:r w:rsidRPr="0099642E" w:rsidR="00C150A5">
        <w:rPr>
          <w:rFonts w:ascii="Times New Roman" w:hAnsi="Times New Roman" w:cs="Times New Roman"/>
          <w:b/>
          <w:color w:val="auto"/>
          <w:sz w:val="28"/>
        </w:rPr>
        <w:t>Ad</w:t>
      </w:r>
      <w:r w:rsidRPr="0099642E">
        <w:rPr>
          <w:rFonts w:ascii="Times New Roman" w:hAnsi="Times New Roman" w:cs="Times New Roman"/>
          <w:b/>
          <w:color w:val="auto"/>
          <w:sz w:val="28"/>
        </w:rPr>
        <w:t>vertisement</w:t>
      </w:r>
      <w:r w:rsidRPr="0099642E" w:rsidR="00E87279">
        <w:rPr>
          <w:rFonts w:ascii="Times New Roman" w:hAnsi="Times New Roman" w:cs="Times New Roman"/>
          <w:b/>
          <w:color w:val="auto"/>
          <w:sz w:val="28"/>
        </w:rPr>
        <w:t xml:space="preserve"> </w:t>
      </w:r>
    </w:p>
    <w:p w:rsidR="001B4621" w:rsidP="001B4621" w14:paraId="0EEF5409" w14:textId="77777777">
      <w:pPr>
        <w:jc w:val="center"/>
        <w:rPr>
          <w:b/>
          <w:bCs/>
          <w:sz w:val="28"/>
          <w:szCs w:val="28"/>
        </w:rPr>
      </w:pPr>
    </w:p>
    <w:p w:rsidR="001B4621" w:rsidP="001B4621" w14:paraId="0E779266" w14:textId="77777777">
      <w:pPr>
        <w:jc w:val="center"/>
        <w:rPr>
          <w:b/>
          <w:bCs/>
          <w:sz w:val="28"/>
          <w:szCs w:val="28"/>
        </w:rPr>
      </w:pPr>
      <w:r w:rsidRPr="002B3AC5">
        <w:rPr>
          <w:b/>
          <w:bCs/>
          <w:sz w:val="28"/>
          <w:szCs w:val="28"/>
        </w:rPr>
        <w:t xml:space="preserve">Get paid for one hour of telling us your </w:t>
      </w:r>
      <w:r w:rsidRPr="002B3AC5">
        <w:rPr>
          <w:b/>
          <w:bCs/>
          <w:sz w:val="28"/>
          <w:szCs w:val="28"/>
        </w:rPr>
        <w:t>opinions</w:t>
      </w:r>
    </w:p>
    <w:p w:rsidR="001B4621" w:rsidP="001B4621" w14:paraId="1C37FE37" w14:textId="77777777">
      <w:pPr>
        <w:jc w:val="center"/>
        <w:rPr>
          <w:b/>
          <w:bCs/>
          <w:sz w:val="28"/>
          <w:szCs w:val="28"/>
        </w:rPr>
      </w:pPr>
    </w:p>
    <w:p w:rsidR="00383FEB" w:rsidP="000E39F6" w14:paraId="012D7709" w14:textId="5DE03E14">
      <w:pPr>
        <w:ind w:left="180" w:right="360"/>
        <w:rPr>
          <w:sz w:val="24"/>
        </w:rPr>
      </w:pPr>
      <w:r w:rsidRPr="0099642E">
        <w:rPr>
          <w:sz w:val="24"/>
        </w:rPr>
        <w:t xml:space="preserve">RTI International, a not-for-profit research organization </w:t>
      </w:r>
      <w:r>
        <w:rPr>
          <w:sz w:val="24"/>
        </w:rPr>
        <w:t xml:space="preserve">working with the U.S. Census Bureau, </w:t>
      </w:r>
      <w:r w:rsidRPr="0099642E">
        <w:rPr>
          <w:sz w:val="24"/>
        </w:rPr>
        <w:t xml:space="preserve">is looking for adults (ages 18 and over) to give their reactions and opinions about questions in a national survey. </w:t>
      </w:r>
      <w:r w:rsidRPr="000D5473" w:rsidR="000D5473">
        <w:rPr>
          <w:sz w:val="24"/>
        </w:rPr>
        <w:t>We are recruiting participants who</w:t>
      </w:r>
      <w:r w:rsidR="000E39F6">
        <w:rPr>
          <w:sz w:val="24"/>
        </w:rPr>
        <w:t xml:space="preserve"> identify as</w:t>
      </w:r>
      <w:r w:rsidR="00C4736C">
        <w:rPr>
          <w:sz w:val="24"/>
        </w:rPr>
        <w:t xml:space="preserve"> LGBTQIA+.</w:t>
      </w:r>
    </w:p>
    <w:p w:rsidR="000E39F6" w:rsidP="000E39F6" w14:paraId="2D915579" w14:textId="77777777">
      <w:pPr>
        <w:ind w:left="180" w:right="360"/>
        <w:rPr>
          <w:sz w:val="24"/>
        </w:rPr>
      </w:pPr>
    </w:p>
    <w:p w:rsidR="00C150A5" w:rsidRPr="0099642E" w:rsidP="00C150A5" w14:paraId="11942BCB" w14:textId="0E555BA4">
      <w:pPr>
        <w:ind w:left="180" w:right="360"/>
        <w:rPr>
          <w:sz w:val="24"/>
        </w:rPr>
      </w:pPr>
      <w:r w:rsidRPr="0099642E">
        <w:rPr>
          <w:sz w:val="24"/>
        </w:rPr>
        <w:t xml:space="preserve">The interview will be </w:t>
      </w:r>
      <w:r w:rsidRPr="000E39F6">
        <w:rPr>
          <w:sz w:val="24"/>
        </w:rPr>
        <w:t xml:space="preserve">conducted </w:t>
      </w:r>
      <w:r w:rsidRPr="000E39F6" w:rsidR="00934B31">
        <w:rPr>
          <w:sz w:val="24"/>
        </w:rPr>
        <w:t>online using a secure video conferencing app</w:t>
      </w:r>
      <w:r w:rsidRPr="000E39F6" w:rsidR="000E39F6">
        <w:rPr>
          <w:sz w:val="24"/>
        </w:rPr>
        <w:t xml:space="preserve">. </w:t>
      </w:r>
      <w:r w:rsidRPr="000E39F6">
        <w:rPr>
          <w:sz w:val="24"/>
        </w:rPr>
        <w:t>The</w:t>
      </w:r>
      <w:r w:rsidRPr="0099642E">
        <w:rPr>
          <w:sz w:val="24"/>
        </w:rPr>
        <w:t xml:space="preserve"> interview will take about 60 minutes. </w:t>
      </w:r>
      <w:r w:rsidRPr="0099642E">
        <w:rPr>
          <w:b/>
          <w:sz w:val="24"/>
        </w:rPr>
        <w:t xml:space="preserve">We will provide </w:t>
      </w:r>
      <w:r w:rsidRPr="0099642E">
        <w:rPr>
          <w:b/>
          <w:sz w:val="24"/>
          <w:u w:val="single"/>
        </w:rPr>
        <w:t>$40</w:t>
      </w:r>
      <w:r w:rsidRPr="0099642E">
        <w:rPr>
          <w:b/>
          <w:sz w:val="24"/>
        </w:rPr>
        <w:t xml:space="preserve"> to each </w:t>
      </w:r>
      <w:r w:rsidRPr="007110B0" w:rsidR="007110B0">
        <w:rPr>
          <w:b/>
          <w:sz w:val="24"/>
          <w:u w:val="single"/>
        </w:rPr>
        <w:t>eligible</w:t>
      </w:r>
      <w:r w:rsidR="007110B0">
        <w:rPr>
          <w:b/>
          <w:sz w:val="24"/>
        </w:rPr>
        <w:t xml:space="preserve"> </w:t>
      </w:r>
      <w:r w:rsidRPr="0099642E">
        <w:rPr>
          <w:b/>
          <w:sz w:val="24"/>
        </w:rPr>
        <w:t>person who participates</w:t>
      </w:r>
      <w:r w:rsidR="004238F2">
        <w:rPr>
          <w:b/>
          <w:sz w:val="24"/>
        </w:rPr>
        <w:t xml:space="preserve"> in the 60-minute interview</w:t>
      </w:r>
      <w:r w:rsidRPr="0099642E">
        <w:rPr>
          <w:b/>
          <w:sz w:val="24"/>
        </w:rPr>
        <w:t>.</w:t>
      </w:r>
    </w:p>
    <w:p w:rsidR="00C150A5" w:rsidRPr="0099642E" w:rsidP="00C150A5" w14:paraId="7C60D5BF" w14:textId="77777777">
      <w:pPr>
        <w:ind w:left="180" w:right="360"/>
        <w:rPr>
          <w:sz w:val="24"/>
        </w:rPr>
      </w:pPr>
    </w:p>
    <w:p w:rsidR="00C150A5" w:rsidRPr="0099642E" w:rsidP="00C150A5" w14:paraId="29F4F9C6" w14:textId="0EF0B13C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180" w:right="360"/>
        <w:jc w:val="center"/>
        <w:rPr>
          <w:sz w:val="24"/>
        </w:rPr>
      </w:pPr>
      <w:r w:rsidRPr="0099642E">
        <w:rPr>
          <w:sz w:val="24"/>
        </w:rPr>
        <w:t>To see if you are eligible for the study, please complete a short questionnaire at</w:t>
      </w:r>
    </w:p>
    <w:p w:rsidR="00C150A5" w:rsidRPr="0099642E" w:rsidP="00C150A5" w14:paraId="361EDE4C" w14:textId="77777777">
      <w:pPr>
        <w:spacing w:before="120"/>
        <w:ind w:left="180" w:right="360"/>
        <w:jc w:val="center"/>
        <w:rPr>
          <w:sz w:val="24"/>
        </w:rPr>
      </w:pPr>
      <w:r w:rsidRPr="0099642E">
        <w:rPr>
          <w:sz w:val="24"/>
        </w:rPr>
        <w:t>www.XXXXXXXX.com</w:t>
      </w:r>
    </w:p>
    <w:p w:rsidR="00C150A5" w:rsidRPr="0099642E" w:rsidP="00C150A5" w14:paraId="5942DA61" w14:textId="77777777">
      <w:pPr>
        <w:spacing w:before="120"/>
        <w:ind w:left="180" w:right="360"/>
        <w:jc w:val="center"/>
        <w:rPr>
          <w:sz w:val="24"/>
        </w:rPr>
      </w:pPr>
      <w:r w:rsidRPr="0099642E">
        <w:rPr>
          <w:sz w:val="24"/>
        </w:rPr>
        <w:t>or call [NAME] at [NUMBER]</w:t>
      </w:r>
    </w:p>
    <w:p w:rsidR="00C150A5" w:rsidRPr="0099642E" w:rsidP="00C150A5" w14:paraId="74C0B418" w14:textId="77777777">
      <w:pPr>
        <w:ind w:left="180" w:right="360"/>
        <w:jc w:val="center"/>
        <w:rPr>
          <w:sz w:val="24"/>
        </w:rPr>
      </w:pPr>
      <w:r w:rsidRPr="0099642E">
        <w:rPr>
          <w:sz w:val="24"/>
        </w:rPr>
        <w:t>or</w:t>
      </w:r>
    </w:p>
    <w:p w:rsidR="001B4621" w:rsidRPr="000E39F6" w:rsidP="000E39F6" w14:paraId="473571E2" w14:textId="6CB40A7A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180" w:right="360"/>
        <w:jc w:val="center"/>
        <w:rPr>
          <w:b/>
          <w:color w:val="000000"/>
          <w:sz w:val="24"/>
        </w:rPr>
      </w:pPr>
      <w:r w:rsidRPr="0099642E">
        <w:rPr>
          <w:sz w:val="24"/>
        </w:rPr>
        <w:t>1-800-XXX-XXXX ext. [EXTENSION]</w:t>
      </w:r>
    </w:p>
    <w:sectPr w:rsidSect="00110108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-334694030"/>
      <w:docPartObj>
        <w:docPartGallery w:val="Page Numbers (Bottom of Page)"/>
        <w:docPartUnique/>
      </w:docPartObj>
    </w:sdtPr>
    <w:sdtContent>
      <w:p w:rsidR="00745407" w14:paraId="5FCBAE09" w14:textId="6C6AC44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E6064">
          <w:t>6</w:t>
        </w:r>
        <w:r>
          <w:fldChar w:fldCharType="end"/>
        </w:r>
      </w:p>
    </w:sdtContent>
  </w:sdt>
  <w:p w:rsidR="00745407" w14:paraId="23E07EC4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745407" w14:paraId="65FCD98A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CB47EA4"/>
    <w:multiLevelType w:val="hybridMultilevel"/>
    <w:tmpl w:val="468A9210"/>
    <w:lvl w:ilvl="0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1E210249"/>
    <w:multiLevelType w:val="hybridMultilevel"/>
    <w:tmpl w:val="8462238E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8A27CE7"/>
    <w:multiLevelType w:val="hybridMultilevel"/>
    <w:tmpl w:val="07FCBAC2"/>
    <w:lvl w:ilvl="0">
      <w:start w:val="1"/>
      <w:numFmt w:val="bullet"/>
      <w:pStyle w:val="bullets"/>
      <w:lvlText w:val="▪"/>
      <w:lvlJc w:val="left"/>
      <w:pPr>
        <w:ind w:left="720" w:hanging="360"/>
      </w:pPr>
      <w:rPr>
        <w:rFonts w:ascii="Arial" w:hAnsi="Arial" w:hint="default"/>
        <w:sz w:val="24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31391687"/>
    <w:multiLevelType w:val="hybridMultilevel"/>
    <w:tmpl w:val="D77A0B5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D0A5621"/>
    <w:multiLevelType w:val="hybridMultilevel"/>
    <w:tmpl w:val="D8C243F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B3A2228"/>
    <w:multiLevelType w:val="hybridMultilevel"/>
    <w:tmpl w:val="3B8258C4"/>
    <w:lvl w:ilvl="0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5D2F1502"/>
    <w:multiLevelType w:val="multilevel"/>
    <w:tmpl w:val="505AE8F6"/>
    <w:lvl w:ilvl="0">
      <w:start w:val="1"/>
      <w:numFmt w:val="decimal"/>
      <w:pStyle w:val="Styl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487985640">
    <w:abstractNumId w:val="5"/>
  </w:num>
  <w:num w:numId="2" w16cid:durableId="679044636">
    <w:abstractNumId w:val="6"/>
  </w:num>
  <w:num w:numId="3" w16cid:durableId="793670208">
    <w:abstractNumId w:val="0"/>
  </w:num>
  <w:num w:numId="4" w16cid:durableId="767382661">
    <w:abstractNumId w:val="1"/>
  </w:num>
  <w:num w:numId="5" w16cid:durableId="512647837">
    <w:abstractNumId w:val="2"/>
  </w:num>
  <w:num w:numId="6" w16cid:durableId="1692610911">
    <w:abstractNumId w:val="4"/>
  </w:num>
  <w:num w:numId="7" w16cid:durableId="1684824129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15:person w15:author="Jessica Holzberg (CENSUS/CBSM FED)">
    <w15:presenceInfo w15:providerId="None" w15:userId="Jessica Holzberg (CENSUS/CBSM FED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30E9"/>
    <w:rsid w:val="00000F0D"/>
    <w:rsid w:val="00000F40"/>
    <w:rsid w:val="0000306C"/>
    <w:rsid w:val="00003B30"/>
    <w:rsid w:val="00005784"/>
    <w:rsid w:val="000138EF"/>
    <w:rsid w:val="00013A83"/>
    <w:rsid w:val="00024FD1"/>
    <w:rsid w:val="000402C9"/>
    <w:rsid w:val="000418D3"/>
    <w:rsid w:val="0005168F"/>
    <w:rsid w:val="00052870"/>
    <w:rsid w:val="00053870"/>
    <w:rsid w:val="00057D64"/>
    <w:rsid w:val="0006319C"/>
    <w:rsid w:val="0006585C"/>
    <w:rsid w:val="00072D4F"/>
    <w:rsid w:val="00076ADC"/>
    <w:rsid w:val="000810CB"/>
    <w:rsid w:val="000952C4"/>
    <w:rsid w:val="000A5D73"/>
    <w:rsid w:val="000B07CB"/>
    <w:rsid w:val="000B2148"/>
    <w:rsid w:val="000B260E"/>
    <w:rsid w:val="000B52D6"/>
    <w:rsid w:val="000B7B8C"/>
    <w:rsid w:val="000C115B"/>
    <w:rsid w:val="000C1FF7"/>
    <w:rsid w:val="000D13F9"/>
    <w:rsid w:val="000D5001"/>
    <w:rsid w:val="000D5473"/>
    <w:rsid w:val="000E39F6"/>
    <w:rsid w:val="000F1D52"/>
    <w:rsid w:val="000F3C48"/>
    <w:rsid w:val="000F63E5"/>
    <w:rsid w:val="000F64D1"/>
    <w:rsid w:val="00100B50"/>
    <w:rsid w:val="0010433B"/>
    <w:rsid w:val="00105B92"/>
    <w:rsid w:val="00110108"/>
    <w:rsid w:val="00117B89"/>
    <w:rsid w:val="001242DF"/>
    <w:rsid w:val="00126152"/>
    <w:rsid w:val="001304B3"/>
    <w:rsid w:val="001342D0"/>
    <w:rsid w:val="001343C4"/>
    <w:rsid w:val="0013604E"/>
    <w:rsid w:val="00146EE4"/>
    <w:rsid w:val="00153016"/>
    <w:rsid w:val="00153A8F"/>
    <w:rsid w:val="00156074"/>
    <w:rsid w:val="00164D4D"/>
    <w:rsid w:val="00171F01"/>
    <w:rsid w:val="001779A3"/>
    <w:rsid w:val="00183DE4"/>
    <w:rsid w:val="00184337"/>
    <w:rsid w:val="001858B0"/>
    <w:rsid w:val="00187629"/>
    <w:rsid w:val="00196EAB"/>
    <w:rsid w:val="0019710A"/>
    <w:rsid w:val="001A716E"/>
    <w:rsid w:val="001B4621"/>
    <w:rsid w:val="001C24D5"/>
    <w:rsid w:val="001C2C39"/>
    <w:rsid w:val="001D3614"/>
    <w:rsid w:val="001E1E41"/>
    <w:rsid w:val="001E6F0C"/>
    <w:rsid w:val="001F5757"/>
    <w:rsid w:val="00203D5E"/>
    <w:rsid w:val="0020765C"/>
    <w:rsid w:val="00211A7A"/>
    <w:rsid w:val="0021385B"/>
    <w:rsid w:val="00213B6A"/>
    <w:rsid w:val="00226A34"/>
    <w:rsid w:val="002313B5"/>
    <w:rsid w:val="00234772"/>
    <w:rsid w:val="00241770"/>
    <w:rsid w:val="0024257F"/>
    <w:rsid w:val="00243CD9"/>
    <w:rsid w:val="002441C0"/>
    <w:rsid w:val="00250655"/>
    <w:rsid w:val="002559A7"/>
    <w:rsid w:val="0026087B"/>
    <w:rsid w:val="00264628"/>
    <w:rsid w:val="00265BEB"/>
    <w:rsid w:val="00270775"/>
    <w:rsid w:val="002709BA"/>
    <w:rsid w:val="002818AD"/>
    <w:rsid w:val="00284EAD"/>
    <w:rsid w:val="002861BB"/>
    <w:rsid w:val="0029382E"/>
    <w:rsid w:val="002A2D0D"/>
    <w:rsid w:val="002B328A"/>
    <w:rsid w:val="002B3AC5"/>
    <w:rsid w:val="002C0E4B"/>
    <w:rsid w:val="002D06EA"/>
    <w:rsid w:val="002E2961"/>
    <w:rsid w:val="002E40AE"/>
    <w:rsid w:val="002E4B2B"/>
    <w:rsid w:val="002E5B09"/>
    <w:rsid w:val="002E6064"/>
    <w:rsid w:val="002F485A"/>
    <w:rsid w:val="002F5484"/>
    <w:rsid w:val="002F5984"/>
    <w:rsid w:val="003123B8"/>
    <w:rsid w:val="00316648"/>
    <w:rsid w:val="00316943"/>
    <w:rsid w:val="0032499B"/>
    <w:rsid w:val="003303B7"/>
    <w:rsid w:val="00330A44"/>
    <w:rsid w:val="00340707"/>
    <w:rsid w:val="00345D58"/>
    <w:rsid w:val="003528AA"/>
    <w:rsid w:val="0036195B"/>
    <w:rsid w:val="003623ED"/>
    <w:rsid w:val="00365352"/>
    <w:rsid w:val="00365C3D"/>
    <w:rsid w:val="0036723C"/>
    <w:rsid w:val="00381BB4"/>
    <w:rsid w:val="00383FEB"/>
    <w:rsid w:val="0039524A"/>
    <w:rsid w:val="003A0485"/>
    <w:rsid w:val="003A7164"/>
    <w:rsid w:val="003B110A"/>
    <w:rsid w:val="003B3C07"/>
    <w:rsid w:val="003B48FF"/>
    <w:rsid w:val="003B6F44"/>
    <w:rsid w:val="003C5CA6"/>
    <w:rsid w:val="003C6170"/>
    <w:rsid w:val="003C6A16"/>
    <w:rsid w:val="003D4D51"/>
    <w:rsid w:val="003D6323"/>
    <w:rsid w:val="003E0A4F"/>
    <w:rsid w:val="003E249F"/>
    <w:rsid w:val="003F28A8"/>
    <w:rsid w:val="003F77D1"/>
    <w:rsid w:val="00401D89"/>
    <w:rsid w:val="004021F1"/>
    <w:rsid w:val="00403D3B"/>
    <w:rsid w:val="0040491B"/>
    <w:rsid w:val="00412D4D"/>
    <w:rsid w:val="004146D7"/>
    <w:rsid w:val="00414714"/>
    <w:rsid w:val="00414EE0"/>
    <w:rsid w:val="004201F0"/>
    <w:rsid w:val="00423482"/>
    <w:rsid w:val="004238F2"/>
    <w:rsid w:val="00423DD3"/>
    <w:rsid w:val="0044336A"/>
    <w:rsid w:val="00451EB7"/>
    <w:rsid w:val="00455EFE"/>
    <w:rsid w:val="0046133B"/>
    <w:rsid w:val="00470916"/>
    <w:rsid w:val="004840F9"/>
    <w:rsid w:val="004866CB"/>
    <w:rsid w:val="00491B68"/>
    <w:rsid w:val="00491C18"/>
    <w:rsid w:val="00492E82"/>
    <w:rsid w:val="004931E2"/>
    <w:rsid w:val="0049499F"/>
    <w:rsid w:val="004A082B"/>
    <w:rsid w:val="004A1AF4"/>
    <w:rsid w:val="004C12FB"/>
    <w:rsid w:val="004D0A8F"/>
    <w:rsid w:val="004D2E95"/>
    <w:rsid w:val="004E2EDD"/>
    <w:rsid w:val="004E588E"/>
    <w:rsid w:val="004E7E8C"/>
    <w:rsid w:val="004F1B0C"/>
    <w:rsid w:val="004F3C22"/>
    <w:rsid w:val="00501DB1"/>
    <w:rsid w:val="005033F9"/>
    <w:rsid w:val="0050594B"/>
    <w:rsid w:val="00505EFB"/>
    <w:rsid w:val="00512B1B"/>
    <w:rsid w:val="005214E8"/>
    <w:rsid w:val="00524332"/>
    <w:rsid w:val="00527851"/>
    <w:rsid w:val="00531183"/>
    <w:rsid w:val="00531232"/>
    <w:rsid w:val="00534C6C"/>
    <w:rsid w:val="00543581"/>
    <w:rsid w:val="005666CD"/>
    <w:rsid w:val="00572855"/>
    <w:rsid w:val="00583783"/>
    <w:rsid w:val="00585D6C"/>
    <w:rsid w:val="005A166D"/>
    <w:rsid w:val="005A784F"/>
    <w:rsid w:val="005B4109"/>
    <w:rsid w:val="005B5025"/>
    <w:rsid w:val="005B64A6"/>
    <w:rsid w:val="005C2BF3"/>
    <w:rsid w:val="005C56F7"/>
    <w:rsid w:val="005C78A4"/>
    <w:rsid w:val="005D0047"/>
    <w:rsid w:val="005D541C"/>
    <w:rsid w:val="005D6973"/>
    <w:rsid w:val="005E459A"/>
    <w:rsid w:val="005E52D2"/>
    <w:rsid w:val="005E7067"/>
    <w:rsid w:val="005F41A6"/>
    <w:rsid w:val="005F4F33"/>
    <w:rsid w:val="00601AA4"/>
    <w:rsid w:val="006030E9"/>
    <w:rsid w:val="006076F5"/>
    <w:rsid w:val="006202EF"/>
    <w:rsid w:val="00625954"/>
    <w:rsid w:val="006264FF"/>
    <w:rsid w:val="006333EA"/>
    <w:rsid w:val="00640801"/>
    <w:rsid w:val="0065090E"/>
    <w:rsid w:val="00650B21"/>
    <w:rsid w:val="00653FE9"/>
    <w:rsid w:val="00655824"/>
    <w:rsid w:val="00656EE4"/>
    <w:rsid w:val="00662540"/>
    <w:rsid w:val="00667317"/>
    <w:rsid w:val="00671BC3"/>
    <w:rsid w:val="0067720A"/>
    <w:rsid w:val="00681A8D"/>
    <w:rsid w:val="006829F8"/>
    <w:rsid w:val="0068385B"/>
    <w:rsid w:val="0068540E"/>
    <w:rsid w:val="00693290"/>
    <w:rsid w:val="006958C6"/>
    <w:rsid w:val="006A0CBC"/>
    <w:rsid w:val="006A1A3E"/>
    <w:rsid w:val="006A4ADB"/>
    <w:rsid w:val="006A5AD2"/>
    <w:rsid w:val="006A7C7B"/>
    <w:rsid w:val="006B0437"/>
    <w:rsid w:val="006C1B43"/>
    <w:rsid w:val="006E085E"/>
    <w:rsid w:val="006E2C46"/>
    <w:rsid w:val="006E45EF"/>
    <w:rsid w:val="0070327E"/>
    <w:rsid w:val="00704F0E"/>
    <w:rsid w:val="00707A20"/>
    <w:rsid w:val="007107B6"/>
    <w:rsid w:val="007110B0"/>
    <w:rsid w:val="007112C8"/>
    <w:rsid w:val="00733858"/>
    <w:rsid w:val="00742324"/>
    <w:rsid w:val="0074364F"/>
    <w:rsid w:val="00745407"/>
    <w:rsid w:val="00750D49"/>
    <w:rsid w:val="00760293"/>
    <w:rsid w:val="007627FB"/>
    <w:rsid w:val="00767027"/>
    <w:rsid w:val="007710A7"/>
    <w:rsid w:val="007714EC"/>
    <w:rsid w:val="00772F54"/>
    <w:rsid w:val="00792046"/>
    <w:rsid w:val="007A60A0"/>
    <w:rsid w:val="007B59CB"/>
    <w:rsid w:val="007B64CA"/>
    <w:rsid w:val="007C2203"/>
    <w:rsid w:val="007C248F"/>
    <w:rsid w:val="007C6290"/>
    <w:rsid w:val="007D0700"/>
    <w:rsid w:val="007D4C61"/>
    <w:rsid w:val="007E41C0"/>
    <w:rsid w:val="007F3182"/>
    <w:rsid w:val="00802A78"/>
    <w:rsid w:val="00806635"/>
    <w:rsid w:val="008241A7"/>
    <w:rsid w:val="008327ED"/>
    <w:rsid w:val="00833502"/>
    <w:rsid w:val="00840EAF"/>
    <w:rsid w:val="0085174D"/>
    <w:rsid w:val="00882206"/>
    <w:rsid w:val="00887350"/>
    <w:rsid w:val="00894150"/>
    <w:rsid w:val="008962E3"/>
    <w:rsid w:val="008967EE"/>
    <w:rsid w:val="008A1D8A"/>
    <w:rsid w:val="008A31E9"/>
    <w:rsid w:val="008A4750"/>
    <w:rsid w:val="008A5D83"/>
    <w:rsid w:val="008A6691"/>
    <w:rsid w:val="008C1537"/>
    <w:rsid w:val="008C3072"/>
    <w:rsid w:val="008D179A"/>
    <w:rsid w:val="008D58C3"/>
    <w:rsid w:val="008E1475"/>
    <w:rsid w:val="008F0480"/>
    <w:rsid w:val="008F1795"/>
    <w:rsid w:val="008F7EF1"/>
    <w:rsid w:val="00901A08"/>
    <w:rsid w:val="00902B8E"/>
    <w:rsid w:val="0090736F"/>
    <w:rsid w:val="00914355"/>
    <w:rsid w:val="00914EC4"/>
    <w:rsid w:val="0091540D"/>
    <w:rsid w:val="009169ED"/>
    <w:rsid w:val="00922110"/>
    <w:rsid w:val="00934B31"/>
    <w:rsid w:val="00936FC6"/>
    <w:rsid w:val="00947296"/>
    <w:rsid w:val="0095030C"/>
    <w:rsid w:val="009609BF"/>
    <w:rsid w:val="00961EBD"/>
    <w:rsid w:val="009670F7"/>
    <w:rsid w:val="0097673F"/>
    <w:rsid w:val="00981CB1"/>
    <w:rsid w:val="00991148"/>
    <w:rsid w:val="0099642E"/>
    <w:rsid w:val="009A03E0"/>
    <w:rsid w:val="009A3756"/>
    <w:rsid w:val="009A5E9F"/>
    <w:rsid w:val="009B15E4"/>
    <w:rsid w:val="009B1915"/>
    <w:rsid w:val="009B3548"/>
    <w:rsid w:val="009B48B6"/>
    <w:rsid w:val="009B5DD6"/>
    <w:rsid w:val="009B6C16"/>
    <w:rsid w:val="009C1CAF"/>
    <w:rsid w:val="009C29B5"/>
    <w:rsid w:val="009D0DF0"/>
    <w:rsid w:val="009D44C3"/>
    <w:rsid w:val="009D47A4"/>
    <w:rsid w:val="009E263F"/>
    <w:rsid w:val="009E42C5"/>
    <w:rsid w:val="009E4854"/>
    <w:rsid w:val="009E4AEF"/>
    <w:rsid w:val="009E4F3B"/>
    <w:rsid w:val="009F70AE"/>
    <w:rsid w:val="009F71BF"/>
    <w:rsid w:val="00A21623"/>
    <w:rsid w:val="00A26EED"/>
    <w:rsid w:val="00A32E72"/>
    <w:rsid w:val="00A33931"/>
    <w:rsid w:val="00A349FD"/>
    <w:rsid w:val="00A42535"/>
    <w:rsid w:val="00A42B37"/>
    <w:rsid w:val="00A4401F"/>
    <w:rsid w:val="00A467B7"/>
    <w:rsid w:val="00A57090"/>
    <w:rsid w:val="00A65072"/>
    <w:rsid w:val="00A65537"/>
    <w:rsid w:val="00A722BA"/>
    <w:rsid w:val="00A72B67"/>
    <w:rsid w:val="00A7532F"/>
    <w:rsid w:val="00A81C21"/>
    <w:rsid w:val="00A82563"/>
    <w:rsid w:val="00A86A51"/>
    <w:rsid w:val="00A87247"/>
    <w:rsid w:val="00A91168"/>
    <w:rsid w:val="00A94169"/>
    <w:rsid w:val="00AA1609"/>
    <w:rsid w:val="00AA4654"/>
    <w:rsid w:val="00AB15E5"/>
    <w:rsid w:val="00AB381C"/>
    <w:rsid w:val="00AB3827"/>
    <w:rsid w:val="00AB392A"/>
    <w:rsid w:val="00AC0648"/>
    <w:rsid w:val="00AD62B8"/>
    <w:rsid w:val="00AE3219"/>
    <w:rsid w:val="00AF43EA"/>
    <w:rsid w:val="00AF5807"/>
    <w:rsid w:val="00B061D5"/>
    <w:rsid w:val="00B129E3"/>
    <w:rsid w:val="00B13D01"/>
    <w:rsid w:val="00B16DE4"/>
    <w:rsid w:val="00B236DC"/>
    <w:rsid w:val="00B3011C"/>
    <w:rsid w:val="00B3106B"/>
    <w:rsid w:val="00B40A87"/>
    <w:rsid w:val="00B475B0"/>
    <w:rsid w:val="00B54EA5"/>
    <w:rsid w:val="00B601D1"/>
    <w:rsid w:val="00B628F6"/>
    <w:rsid w:val="00B64F90"/>
    <w:rsid w:val="00B72C39"/>
    <w:rsid w:val="00B85DDC"/>
    <w:rsid w:val="00B90524"/>
    <w:rsid w:val="00BA117C"/>
    <w:rsid w:val="00BA159D"/>
    <w:rsid w:val="00BA272B"/>
    <w:rsid w:val="00BA38AC"/>
    <w:rsid w:val="00BA6EB6"/>
    <w:rsid w:val="00BB1B41"/>
    <w:rsid w:val="00BB413D"/>
    <w:rsid w:val="00BB52DE"/>
    <w:rsid w:val="00BC1A06"/>
    <w:rsid w:val="00BC2A43"/>
    <w:rsid w:val="00BE3A12"/>
    <w:rsid w:val="00BE6269"/>
    <w:rsid w:val="00C11B90"/>
    <w:rsid w:val="00C150A5"/>
    <w:rsid w:val="00C2390F"/>
    <w:rsid w:val="00C30804"/>
    <w:rsid w:val="00C34A3A"/>
    <w:rsid w:val="00C35EC0"/>
    <w:rsid w:val="00C43ADF"/>
    <w:rsid w:val="00C448C0"/>
    <w:rsid w:val="00C44BD0"/>
    <w:rsid w:val="00C46CDE"/>
    <w:rsid w:val="00C4736C"/>
    <w:rsid w:val="00C620DE"/>
    <w:rsid w:val="00C71B8D"/>
    <w:rsid w:val="00C73F31"/>
    <w:rsid w:val="00C80B63"/>
    <w:rsid w:val="00C81277"/>
    <w:rsid w:val="00C821A7"/>
    <w:rsid w:val="00C90955"/>
    <w:rsid w:val="00C94896"/>
    <w:rsid w:val="00C969F5"/>
    <w:rsid w:val="00C972DA"/>
    <w:rsid w:val="00CA2937"/>
    <w:rsid w:val="00CA6AFD"/>
    <w:rsid w:val="00CB0165"/>
    <w:rsid w:val="00CC2047"/>
    <w:rsid w:val="00CE7D2C"/>
    <w:rsid w:val="00CF1A2F"/>
    <w:rsid w:val="00D0629C"/>
    <w:rsid w:val="00D06D15"/>
    <w:rsid w:val="00D11DF1"/>
    <w:rsid w:val="00D11EB6"/>
    <w:rsid w:val="00D23CD4"/>
    <w:rsid w:val="00D272AF"/>
    <w:rsid w:val="00D30B33"/>
    <w:rsid w:val="00D340F9"/>
    <w:rsid w:val="00D37943"/>
    <w:rsid w:val="00D43289"/>
    <w:rsid w:val="00D511E8"/>
    <w:rsid w:val="00D53490"/>
    <w:rsid w:val="00D63A2B"/>
    <w:rsid w:val="00D72772"/>
    <w:rsid w:val="00D749CC"/>
    <w:rsid w:val="00D81EAF"/>
    <w:rsid w:val="00D91ED0"/>
    <w:rsid w:val="00D9755A"/>
    <w:rsid w:val="00DA122D"/>
    <w:rsid w:val="00DA3271"/>
    <w:rsid w:val="00DB04C1"/>
    <w:rsid w:val="00DB118B"/>
    <w:rsid w:val="00DC2D8B"/>
    <w:rsid w:val="00DD661A"/>
    <w:rsid w:val="00DE29E8"/>
    <w:rsid w:val="00DE7813"/>
    <w:rsid w:val="00DF1340"/>
    <w:rsid w:val="00DF649A"/>
    <w:rsid w:val="00E22414"/>
    <w:rsid w:val="00E30AAE"/>
    <w:rsid w:val="00E32C48"/>
    <w:rsid w:val="00E37D12"/>
    <w:rsid w:val="00E41A3C"/>
    <w:rsid w:val="00E5178D"/>
    <w:rsid w:val="00E54580"/>
    <w:rsid w:val="00E55BBF"/>
    <w:rsid w:val="00E66945"/>
    <w:rsid w:val="00E6750D"/>
    <w:rsid w:val="00E70F73"/>
    <w:rsid w:val="00E73795"/>
    <w:rsid w:val="00E76165"/>
    <w:rsid w:val="00E766F4"/>
    <w:rsid w:val="00E8309C"/>
    <w:rsid w:val="00E84CF4"/>
    <w:rsid w:val="00E85D4A"/>
    <w:rsid w:val="00E86F31"/>
    <w:rsid w:val="00E87279"/>
    <w:rsid w:val="00E92D0B"/>
    <w:rsid w:val="00EA4E38"/>
    <w:rsid w:val="00EB2864"/>
    <w:rsid w:val="00EB6E93"/>
    <w:rsid w:val="00EC4626"/>
    <w:rsid w:val="00EC4B9D"/>
    <w:rsid w:val="00EC6917"/>
    <w:rsid w:val="00EC6E76"/>
    <w:rsid w:val="00ED0313"/>
    <w:rsid w:val="00ED2FEE"/>
    <w:rsid w:val="00ED37C3"/>
    <w:rsid w:val="00ED5BE5"/>
    <w:rsid w:val="00ED6F92"/>
    <w:rsid w:val="00EE0727"/>
    <w:rsid w:val="00EF0BA5"/>
    <w:rsid w:val="00F02C08"/>
    <w:rsid w:val="00F03924"/>
    <w:rsid w:val="00F14710"/>
    <w:rsid w:val="00F148F0"/>
    <w:rsid w:val="00F320F4"/>
    <w:rsid w:val="00F33BB5"/>
    <w:rsid w:val="00F350BF"/>
    <w:rsid w:val="00F36095"/>
    <w:rsid w:val="00F40454"/>
    <w:rsid w:val="00F436F7"/>
    <w:rsid w:val="00F52F93"/>
    <w:rsid w:val="00F56BDA"/>
    <w:rsid w:val="00F65E9E"/>
    <w:rsid w:val="00F72061"/>
    <w:rsid w:val="00F747DE"/>
    <w:rsid w:val="00F83121"/>
    <w:rsid w:val="00F85D4F"/>
    <w:rsid w:val="00F8695E"/>
    <w:rsid w:val="00FA5F6C"/>
    <w:rsid w:val="00FB6331"/>
    <w:rsid w:val="00FC154A"/>
    <w:rsid w:val="00FC1915"/>
    <w:rsid w:val="00FC6854"/>
    <w:rsid w:val="00FD3E5A"/>
    <w:rsid w:val="00FD4E2C"/>
    <w:rsid w:val="00FE3360"/>
    <w:rsid w:val="00FE33F2"/>
    <w:rsid w:val="00FE7E2C"/>
    <w:rsid w:val="00FF030F"/>
    <w:rsid w:val="00FF20F0"/>
    <w:rsid w:val="00FF585B"/>
    <w:rsid w:val="410A1ED1"/>
  </w:rsids>
  <w:docVars>
    <w:docVar w:name="__Grammarly_42___1" w:val="H4sIAAAAAAAEAKtWcslP9kxRslIyNDYyNjA0NbUwMzI3NDEyNTVW0lEKTi0uzszPAymwqAUAmK+EtSwAAAA="/>
    <w:docVar w:name="__Grammarly_42____i" w:val="H4sIAAAAAAAEAKtWckksSQxILCpxzi/NK1GyMqwFAAEhoTITAAAA"/>
  </w:docVars>
  <m:mathPr>
    <m:mathFont m:val="Cambria Math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01ED43F1"/>
  <w15:docId w15:val="{3DECBC5E-6D1F-4D7C-ADD6-6AE651F273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030E9"/>
    <w:pPr>
      <w:widowControl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5387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30E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9642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qFormat/>
    <w:rsid w:val="003528AA"/>
    <w:pPr>
      <w:widowControl/>
      <w:numPr>
        <w:numId w:val="2"/>
      </w:numPr>
      <w:ind w:left="1080" w:hanging="360"/>
      <w:contextualSpacing/>
    </w:pPr>
    <w:rPr>
      <w:rFonts w:asciiTheme="minorHAnsi" w:eastAsiaTheme="minorHAnsi" w:hAnsiTheme="minorHAnsi" w:cstheme="minorHAnsi"/>
      <w:sz w:val="24"/>
      <w:szCs w:val="24"/>
    </w:rPr>
  </w:style>
  <w:style w:type="character" w:customStyle="1" w:styleId="Style1Char">
    <w:name w:val="Style1 Char"/>
    <w:basedOn w:val="DefaultParagraphFont"/>
    <w:link w:val="Style1"/>
    <w:rsid w:val="003528AA"/>
    <w:rPr>
      <w:rFonts w:cstheme="minorHAnsi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6030E9"/>
    <w:rPr>
      <w:rFonts w:asciiTheme="majorHAnsi" w:eastAsiaTheme="majorEastAsia" w:hAnsiTheme="majorHAnsi" w:cstheme="majorBidi"/>
      <w:noProof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6030E9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0E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30E9"/>
    <w:rPr>
      <w:rFonts w:ascii="Segoe UI" w:eastAsia="Times New Roman" w:hAnsi="Segoe UI" w:cs="Segoe UI"/>
      <w:noProof/>
      <w:sz w:val="18"/>
      <w:szCs w:val="18"/>
    </w:rPr>
  </w:style>
  <w:style w:type="character" w:styleId="CommentReference">
    <w:name w:val="annotation reference"/>
    <w:basedOn w:val="DefaultParagraphFont"/>
    <w:uiPriority w:val="99"/>
    <w:unhideWhenUsed/>
    <w:rsid w:val="009F70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E5B09"/>
  </w:style>
  <w:style w:type="character" w:customStyle="1" w:styleId="CommentTextChar">
    <w:name w:val="Comment Text Char"/>
    <w:basedOn w:val="DefaultParagraphFont"/>
    <w:link w:val="CommentText"/>
    <w:uiPriority w:val="99"/>
    <w:rsid w:val="002E5B09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5B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5B09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ListParagraph">
    <w:name w:val="List Paragraph"/>
    <w:basedOn w:val="Normal"/>
    <w:uiPriority w:val="34"/>
    <w:qFormat/>
    <w:rsid w:val="00EE0727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E22414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22414"/>
    <w:rPr>
      <w:rFonts w:eastAsiaTheme="minorEastAsia"/>
      <w:noProof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053870"/>
    <w:rPr>
      <w:rFonts w:asciiTheme="majorHAnsi" w:eastAsiaTheme="majorEastAsia" w:hAnsiTheme="majorHAnsi" w:cstheme="majorBidi"/>
      <w:noProof/>
      <w:color w:val="2F5496" w:themeColor="accent1" w:themeShade="BF"/>
      <w:sz w:val="32"/>
      <w:szCs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43C4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A7532F"/>
    <w:pPr>
      <w:widowControl/>
      <w:spacing w:after="160" w:line="320" w:lineRule="exact"/>
    </w:pPr>
    <w:rPr>
      <w:rFonts w:ascii="Verdana" w:eastAsia="SimSun" w:hAnsi="Verdana"/>
      <w:color w:val="833C0B" w:themeColor="accent2" w:themeShade="80"/>
      <w:szCs w:val="22"/>
      <w:lang w:eastAsia="zh-CN"/>
    </w:rPr>
  </w:style>
  <w:style w:type="character" w:customStyle="1" w:styleId="BodyTextChar">
    <w:name w:val="Body Text Char"/>
    <w:basedOn w:val="DefaultParagraphFont"/>
    <w:link w:val="BodyText"/>
    <w:uiPriority w:val="1"/>
    <w:rsid w:val="00A7532F"/>
    <w:rPr>
      <w:rFonts w:ascii="Verdana" w:eastAsia="SimSun" w:hAnsi="Verdana" w:cs="Times New Roman"/>
      <w:color w:val="833C0B" w:themeColor="accent2" w:themeShade="80"/>
      <w:sz w:val="20"/>
      <w:lang w:eastAsia="zh-CN"/>
    </w:rPr>
  </w:style>
  <w:style w:type="paragraph" w:styleId="Revision">
    <w:name w:val="Revision"/>
    <w:hidden/>
    <w:uiPriority w:val="99"/>
    <w:semiHidden/>
    <w:rsid w:val="006202EF"/>
    <w:pPr>
      <w:spacing w:after="0" w:line="240" w:lineRule="auto"/>
    </w:pPr>
    <w:rPr>
      <w:rFonts w:ascii="Times New Roman" w:eastAsia="Times New Roman" w:hAnsi="Times New Roman" w:cs="Times New Roman"/>
      <w:noProof/>
      <w:sz w:val="20"/>
      <w:szCs w:val="20"/>
    </w:rPr>
  </w:style>
  <w:style w:type="paragraph" w:customStyle="1" w:styleId="bullets">
    <w:name w:val="bullets"/>
    <w:basedOn w:val="Normal"/>
    <w:rsid w:val="00491B68"/>
    <w:pPr>
      <w:widowControl/>
      <w:numPr>
        <w:numId w:val="5"/>
      </w:numPr>
      <w:spacing w:after="160"/>
    </w:pPr>
    <w:rPr>
      <w:rFonts w:ascii="Verdana" w:eastAsia="SimSun" w:hAnsi="Verdana"/>
      <w:szCs w:val="22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0F64D1"/>
    <w:rPr>
      <w:color w:val="954F72" w:themeColor="followedHyperlink"/>
      <w:u w:val="single"/>
    </w:rPr>
  </w:style>
  <w:style w:type="paragraph" w:customStyle="1" w:styleId="Default">
    <w:name w:val="Default"/>
    <w:rsid w:val="005B502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99642E"/>
    <w:rPr>
      <w:rFonts w:asciiTheme="majorHAnsi" w:eastAsiaTheme="majorEastAsia" w:hAnsiTheme="majorHAnsi" w:cstheme="majorBidi"/>
      <w:noProof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B260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260E"/>
    <w:rPr>
      <w:rFonts w:ascii="Times New Roman" w:eastAsia="Times New Roman" w:hAnsi="Times New Roman" w:cs="Times New Roman"/>
      <w:noProof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0B260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260E"/>
    <w:rPr>
      <w:rFonts w:ascii="Times New Roman" w:eastAsia="Times New Roman" w:hAnsi="Times New Roman" w:cs="Times New Roman"/>
      <w:noProof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9710A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9710A"/>
    <w:rPr>
      <w:rFonts w:ascii="Times New Roman" w:eastAsia="Times New Roman" w:hAnsi="Times New Roman" w:cs="Times New Roman"/>
      <w:noProof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9710A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0E39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yperlink" Target="https://washingtondc.craigslist.org/search/doc/etc" TargetMode="External" /><Relationship Id="rId11" Type="http://schemas.openxmlformats.org/officeDocument/2006/relationships/hyperlink" Target="https://raleigh.craigslist.org/search/ggg?" TargetMode="External" /><Relationship Id="rId12" Type="http://schemas.openxmlformats.org/officeDocument/2006/relationships/hyperlink" Target="https://puertorico.craigslist.org/search/ggg" TargetMode="External" /><Relationship Id="rId13" Type="http://schemas.openxmlformats.org/officeDocument/2006/relationships/hyperlink" Target="https://www.reddit.com/r/SampleSize/" TargetMode="External" /><Relationship Id="rId14" Type="http://schemas.openxmlformats.org/officeDocument/2006/relationships/hyperlink" Target="https://www.reddit.com/r/lgbtstudies/" TargetMode="External" /><Relationship Id="rId15" Type="http://schemas.openxmlformats.org/officeDocument/2006/relationships/header" Target="header1.xml" /><Relationship Id="rId16" Type="http://schemas.openxmlformats.org/officeDocument/2006/relationships/footer" Target="footer1.xml" /><Relationship Id="rId17" Type="http://schemas.openxmlformats.org/officeDocument/2006/relationships/theme" Target="theme/theme1.xml" /><Relationship Id="rId18" Type="http://schemas.openxmlformats.org/officeDocument/2006/relationships/numbering" Target="numbering.xml" /><Relationship Id="rId19" Type="http://schemas.openxmlformats.org/officeDocument/2006/relationships/styles" Target="styles.xml" /><Relationship Id="rId2" Type="http://schemas.openxmlformats.org/officeDocument/2006/relationships/webSettings" Target="webSettings.xml" /><Relationship Id="rId20" Type="http://schemas.microsoft.com/office/2011/relationships/people" Target="people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customXml" Target="../customXml/item6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_rels/item6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6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8FABAB1AE6F549B347348C08707CF9" ma:contentTypeVersion="1" ma:contentTypeDescription="Create a new document." ma:contentTypeScope="" ma:versionID="db36f6a1aa0ae757e42feed72f65417d">
  <xsd:schema xmlns:xsd="http://www.w3.org/2001/XMLSchema" xmlns:xs="http://www.w3.org/2001/XMLSchema" xmlns:p="http://schemas.microsoft.com/office/2006/metadata/properties" xmlns:ns2="9a918d7b-22aa-4761-b7fa-2ca2aac7aa25" targetNamespace="http://schemas.microsoft.com/office/2006/metadata/properties" ma:root="true" ma:fieldsID="d33e5ba0a53dacad4eea62939b685871" ns2:_="">
    <xsd:import namespace="9a918d7b-22aa-4761-b7fa-2ca2aac7aa25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918d7b-22aa-4761-b7fa-2ca2aac7aa2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b7c224d8-ce85-467a-920e-959a06442baf">Protocols</Category>
    <Group xmlns="b7c224d8-ce85-467a-920e-959a06442baf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49D3C74-1D8A-4C5A-9F68-1918D957D92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535DD44-1CB1-4DA1-AEA6-E5B899C6C58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6F30DA4-5DF2-40E5-A7CA-F482D6B24B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918d7b-22aa-4761-b7fa-2ca2aac7aa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0C1D551-193F-43BC-87D2-00C4BE3234D6}">
  <ds:schemaRefs>
    <ds:schemaRef ds:uri="http://schemas.microsoft.com/office/2006/metadata/properties"/>
    <ds:schemaRef ds:uri="http://schemas.microsoft.com/office/infopath/2007/PartnerControls"/>
    <ds:schemaRef ds:uri="b7c224d8-ce85-467a-920e-959a06442baf"/>
  </ds:schemaRefs>
</ds:datastoreItem>
</file>

<file path=customXml/itemProps5.xml><?xml version="1.0" encoding="utf-8"?>
<ds:datastoreItem xmlns:ds="http://schemas.openxmlformats.org/officeDocument/2006/customXml" ds:itemID="{3C61138B-0582-4D61-8897-061AE30946C5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4908BAC4-7CE8-4E88-B39F-7B12CCE3459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612</Words>
  <Characters>3494</Characters>
  <Application>Microsoft Office Word</Application>
  <DocSecurity>0</DocSecurity>
  <Lines>29</Lines>
  <Paragraphs>8</Paragraphs>
  <ScaleCrop>false</ScaleCrop>
  <Company/>
  <LinksUpToDate>false</LinksUpToDate>
  <CharactersWithSpaces>4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ers, Herschel</dc:creator>
  <cp:lastModifiedBy>Jessica Holzberg (CENSUS/CBSM FED)</cp:lastModifiedBy>
  <cp:revision>4</cp:revision>
  <dcterms:created xsi:type="dcterms:W3CDTF">2023-11-14T13:25:00Z</dcterms:created>
  <dcterms:modified xsi:type="dcterms:W3CDTF">2023-11-21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y">
    <vt:lpwstr>Protocols</vt:lpwstr>
  </property>
  <property fmtid="{D5CDD505-2E9C-101B-9397-08002B2CF9AE}" pid="3" name="ContentTypeId">
    <vt:lpwstr>0x010100368FABAB1AE6F549B347348C08707CF9</vt:lpwstr>
  </property>
</Properties>
</file>